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2486E798" w:rsidR="00801BF9" w:rsidRDefault="00DE40FC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Gauge</w:t>
                            </w:r>
                            <w:r w:rsidR="00CD1EAA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Control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2486E798" w:rsidR="00801BF9" w:rsidRDefault="00DE40FC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Gauge</w:t>
                      </w:r>
                      <w:r w:rsidR="00CD1EAA">
                        <w:rPr>
                          <w:color w:val="5E7495"/>
                          <w:sz w:val="96"/>
                          <w:szCs w:val="96"/>
                        </w:rPr>
                        <w:t xml:space="preserve"> Control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3B63826A" w:rsidR="000912E6" w:rsidRPr="008E630B" w:rsidRDefault="00DE40FC" w:rsidP="000912E6">
      <w:pPr>
        <w:pStyle w:val="Heading1"/>
      </w:pPr>
      <w:r>
        <w:lastRenderedPageBreak/>
        <w:t>Gauge</w:t>
      </w:r>
      <w:r w:rsidR="00CD1EAA">
        <w:t xml:space="preserve"> Control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73922F45" w:rsidR="00ED0615" w:rsidRPr="00B57068" w:rsidRDefault="00DE40FC" w:rsidP="00DE40FC">
      <w:r w:rsidRPr="00DE40FC">
        <w:rPr>
          <w:b/>
          <w:bCs/>
        </w:rPr>
        <w:t>Gauge</w:t>
      </w:r>
      <w:r w:rsidR="00CD1EAA" w:rsidRPr="00DE40FC">
        <w:rPr>
          <w:b/>
          <w:bCs/>
        </w:rPr>
        <w:t xml:space="preserve"> Control</w:t>
      </w:r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C70472" w:rsidRPr="00C70472">
        <w:t xml:space="preserve"> </w:t>
      </w:r>
      <w:r w:rsidR="00CD1EAA" w:rsidRPr="00DE40FC">
        <w:rPr>
          <w:b/>
          <w:bCs/>
        </w:rPr>
        <w:t>Control</w:t>
      </w:r>
      <w:r w:rsidR="00CD1EAA">
        <w:t xml:space="preserve"> </w:t>
      </w:r>
      <w:r w:rsidR="006C4832">
        <w:t xml:space="preserve">that can be used as </w:t>
      </w:r>
      <w:r>
        <w:t xml:space="preserve">a </w:t>
      </w:r>
      <w:r w:rsidRPr="00DE40FC">
        <w:rPr>
          <w:b/>
          <w:bCs/>
        </w:rPr>
        <w:t>Gauge</w:t>
      </w:r>
      <w:r w:rsidR="006C4832">
        <w:t xml:space="preserve"> </w:t>
      </w:r>
      <w:r w:rsidRPr="00DE40FC">
        <w:t xml:space="preserve">using </w:t>
      </w:r>
      <w:r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0F9B9E9D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DE40FC" w:rsidRPr="00DE40FC">
              <w:rPr>
                <w:i/>
                <w:iCs/>
              </w:rPr>
              <w:t>Gauge</w:t>
            </w:r>
            <w:r w:rsidR="00CD1EAA">
              <w:rPr>
                <w:i/>
                <w:iCs/>
              </w:rPr>
              <w:t>Control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26B4E66C" w:rsidR="00B144E1" w:rsidRDefault="00B144E1" w:rsidP="00B144E1">
      <w:pPr>
        <w:pStyle w:val="Heading2"/>
      </w:pPr>
      <w:r>
        <w:lastRenderedPageBreak/>
        <w:t xml:space="preserve">Step </w:t>
      </w:r>
      <w:r w:rsidR="00DE40FC">
        <w:t>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4E21F896" w:rsidR="00CD770F" w:rsidRDefault="00CD770F" w:rsidP="00CD770F">
      <w:pPr>
        <w:pStyle w:val="Heading2"/>
      </w:pPr>
      <w:r>
        <w:t xml:space="preserve">Step </w:t>
      </w:r>
      <w:r w:rsidR="00DE40FC">
        <w:t>3</w:t>
      </w:r>
    </w:p>
    <w:p w14:paraId="087EDE76" w14:textId="77777777" w:rsidR="00C46BC8" w:rsidRDefault="00C46BC8" w:rsidP="00CD770F"/>
    <w:p w14:paraId="518D0C70" w14:textId="7DDCD063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proofErr w:type="spellStart"/>
      <w:r w:rsidR="007B2CDE">
        <w:rPr>
          <w:b/>
          <w:bCs/>
        </w:rPr>
        <w:t>WinUI</w:t>
      </w:r>
      <w:proofErr w:type="spellEnd"/>
      <w:r>
        <w:t xml:space="preserve"> and then select </w:t>
      </w:r>
      <w:r w:rsidR="007B2CDE">
        <w:rPr>
          <w:b/>
          <w:bCs/>
        </w:rPr>
        <w:t>User Control (</w:t>
      </w:r>
      <w:proofErr w:type="spellStart"/>
      <w:r w:rsidR="007B2CDE">
        <w:rPr>
          <w:b/>
          <w:bCs/>
        </w:rPr>
        <w:t>WinUI</w:t>
      </w:r>
      <w:proofErr w:type="spellEnd"/>
      <w:r w:rsidR="007B2CDE">
        <w:rPr>
          <w:b/>
          <w:bCs/>
        </w:rPr>
        <w:t xml:space="preserve"> 3)</w:t>
      </w:r>
      <w:r>
        <w:t xml:space="preserve"> from the list next to this, then type in the name of </w:t>
      </w:r>
      <w:proofErr w:type="spellStart"/>
      <w:r w:rsidR="007B2CDE">
        <w:rPr>
          <w:i/>
          <w:iCs/>
        </w:rPr>
        <w:t>Gauge</w:t>
      </w:r>
      <w:r>
        <w:rPr>
          <w:i/>
          <w:iCs/>
        </w:rPr>
        <w:t>.</w:t>
      </w:r>
      <w:r w:rsidR="007B2CDE">
        <w:rPr>
          <w:i/>
          <w:iCs/>
        </w:rPr>
        <w:t>xaml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5C823A1D">
            <wp:extent cx="4746774" cy="3293989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4" cy="3293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3022" w14:textId="54B3EFF3" w:rsidR="007B2CDE" w:rsidRDefault="007B2CDE" w:rsidP="009A361C">
      <w:pPr>
        <w:pStyle w:val="Heading2"/>
      </w:pPr>
      <w:r>
        <w:lastRenderedPageBreak/>
        <w:t>Step 4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01E4D00E" w:rsidR="007B2CDE" w:rsidRPr="008967A6" w:rsidRDefault="007B2CDE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>
              <w:rPr>
                <w:b/>
                <w:bCs/>
                <w:lang w:val="en-US"/>
              </w:rPr>
              <w:t>Gauge.xaml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User Control</w:t>
            </w:r>
            <w:r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584E9013">
                  <wp:extent cx="2635188" cy="2170603"/>
                  <wp:effectExtent l="0" t="0" r="0" b="127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8" cy="21706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02A5331C" w14:textId="0210EA76" w:rsidR="00C269EE" w:rsidRDefault="00C269EE" w:rsidP="00C269EE">
      <w:pPr>
        <w:pStyle w:val="Heading2"/>
      </w:pPr>
      <w:r>
        <w:t>Step 5</w:t>
      </w:r>
    </w:p>
    <w:p w14:paraId="16A67BB6" w14:textId="77777777" w:rsidR="00C269EE" w:rsidRDefault="00C269EE" w:rsidP="00C269EE"/>
    <w:p w14:paraId="199BF801" w14:textId="5D5441CF" w:rsidR="00C269EE" w:rsidRPr="00833CE0" w:rsidRDefault="00C269EE" w:rsidP="00C269EE"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 w:rsidRPr="00E36FDC">
        <w:rPr>
          <w:i/>
          <w:iCs/>
        </w:rPr>
        <w:t>Gauge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r>
        <w:rPr>
          <w:rFonts w:ascii="Consolas" w:hAnsi="Consolas" w:cs="Cascadia Mono"/>
          <w:b/>
          <w:bCs/>
          <w:color w:val="000000"/>
        </w:rPr>
        <w:t>Grid</w:t>
      </w:r>
      <w:r w:rsidR="00872F00">
        <w:rPr>
          <w:rFonts w:cs="Segoe UI"/>
          <w:color w:val="000000"/>
        </w:rPr>
        <w:t>,</w:t>
      </w:r>
      <w:r w:rsidRPr="00C269EE">
        <w:t xml:space="preserve"> </w:t>
      </w:r>
      <w:r>
        <w:t xml:space="preserve">above </w:t>
      </w:r>
      <w:r w:rsidRPr="001868FF">
        <w:rPr>
          <w:rFonts w:ascii="Consolas" w:hAnsi="Consolas"/>
          <w:b/>
          <w:bCs/>
        </w:rPr>
        <w:t>&lt;/</w:t>
      </w:r>
      <w:r>
        <w:rPr>
          <w:rFonts w:ascii="Consolas" w:hAnsi="Consolas"/>
          <w:b/>
          <w:bCs/>
        </w:rPr>
        <w:t>Grid</w:t>
      </w:r>
      <w:r w:rsidRPr="001868FF">
        <w:rPr>
          <w:rFonts w:ascii="Consolas" w:hAnsi="Consolas"/>
          <w:b/>
          <w:bCs/>
        </w:rPr>
        <w:t>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5FD9A43C" w14:textId="0F85FCB5" w:rsidR="00C269EE" w:rsidRDefault="00C269EE" w:rsidP="00C269EE">
      <w:pPr>
        <w:rPr>
          <w:rFonts w:cs="Segoe UI"/>
          <w:color w:val="000000"/>
        </w:rPr>
      </w:pPr>
    </w:p>
    <w:p w14:paraId="3B7E7BE5" w14:textId="77777777" w:rsidR="00C269EE" w:rsidRDefault="00C269EE" w:rsidP="00C269E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8BE2D7A" wp14:editId="12E37BB0">
                <wp:extent cx="6642000" cy="1404620"/>
                <wp:effectExtent l="0" t="0" r="26035" b="12700"/>
                <wp:docPr id="13931978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98BAEC3" w14:textId="77777777" w:rsidR="00C269EE" w:rsidRPr="00C269EE" w:rsidRDefault="00C269EE" w:rsidP="00C269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9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269EE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C269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EBC5B55" w14:textId="5F4DCA82" w:rsidR="00C269EE" w:rsidRPr="00C269EE" w:rsidRDefault="00C269EE" w:rsidP="00C269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69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A31515"/>
                              </w:rPr>
                              <w:t>Canvas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300"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300"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C269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Load"/&gt;</w:t>
                            </w:r>
                          </w:p>
                          <w:p w14:paraId="5B1DB2BA" w14:textId="1B08CCAF" w:rsidR="00C269EE" w:rsidRPr="00C269EE" w:rsidRDefault="00C269EE" w:rsidP="00C269EE">
                            <w:pPr>
                              <w:pStyle w:val="SourceCode"/>
                              <w:spacing w:after="0"/>
                            </w:pPr>
                            <w:r w:rsidRPr="00C269EE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C269EE">
                              <w:rPr>
                                <w:rFonts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C269EE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BE2D7A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98BAEC3" w14:textId="77777777" w:rsidR="00C269EE" w:rsidRPr="00C269EE" w:rsidRDefault="00C269EE" w:rsidP="00C269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9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269EE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C269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EBC5B55" w14:textId="5F4DCA82" w:rsidR="00C269EE" w:rsidRPr="00C269EE" w:rsidRDefault="00C269EE" w:rsidP="00C269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69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269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C269EE">
                        <w:rPr>
                          <w:rFonts w:ascii="Consolas" w:hAnsi="Consolas" w:cs="Cascadia Mono"/>
                          <w:color w:val="A31515"/>
                        </w:rPr>
                        <w:t>Canvas</w:t>
                      </w:r>
                      <w:r w:rsidRPr="00C269EE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C269EE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C269E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C269EE">
                        <w:rPr>
                          <w:rFonts w:ascii="Consolas" w:hAnsi="Consolas" w:cs="Cascadia Mono"/>
                          <w:color w:val="0000FF"/>
                        </w:rPr>
                        <w:t>="300"</w:t>
                      </w:r>
                      <w:r w:rsidRPr="00C269E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C269EE">
                        <w:rPr>
                          <w:rFonts w:ascii="Consolas" w:hAnsi="Consolas" w:cs="Cascadia Mono"/>
                          <w:color w:val="0000FF"/>
                        </w:rPr>
                        <w:t>="300"</w:t>
                      </w:r>
                      <w:r w:rsidRPr="00C269EE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C269EE">
                        <w:rPr>
                          <w:rFonts w:ascii="Consolas" w:hAnsi="Consolas" w:cs="Cascadia Mono"/>
                          <w:color w:val="0000FF"/>
                        </w:rPr>
                        <w:t>="Load"/&gt;</w:t>
                      </w:r>
                    </w:p>
                    <w:p w14:paraId="5B1DB2BA" w14:textId="1B08CCAF" w:rsidR="00C269EE" w:rsidRPr="00C269EE" w:rsidRDefault="00C269EE" w:rsidP="00C269EE">
                      <w:pPr>
                        <w:pStyle w:val="SourceCode"/>
                        <w:spacing w:after="0"/>
                      </w:pPr>
                      <w:r w:rsidRPr="00C269EE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C269EE">
                        <w:rPr>
                          <w:rFonts w:cs="Cascadia Mono"/>
                          <w:color w:val="A31515"/>
                        </w:rPr>
                        <w:t>Viewbox</w:t>
                      </w:r>
                      <w:proofErr w:type="spellEnd"/>
                      <w:r w:rsidRPr="00C269EE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51E659C" w14:textId="77777777" w:rsidR="00C269EE" w:rsidRDefault="00C269EE" w:rsidP="00C269EE"/>
    <w:p w14:paraId="6A2CEE48" w14:textId="3E452EF2" w:rsidR="00C269EE" w:rsidRPr="00172AED" w:rsidRDefault="00C269EE" w:rsidP="00C269EE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022B11">
        <w:rPr>
          <w:b/>
          <w:bCs/>
        </w:rPr>
        <w:t>Scale</w:t>
      </w:r>
      <w:r>
        <w:t xml:space="preserve"> a </w:t>
      </w:r>
      <w:r>
        <w:rPr>
          <w:rFonts w:ascii="Consolas" w:hAnsi="Consolas"/>
          <w:b/>
          <w:bCs/>
        </w:rPr>
        <w:t>Canvas</w:t>
      </w:r>
      <w:r>
        <w:t xml:space="preserve"> with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of </w:t>
      </w:r>
      <w:r>
        <w:rPr>
          <w:rFonts w:ascii="Consolas" w:hAnsi="Consolas"/>
          <w:b/>
          <w:bCs/>
        </w:rPr>
        <w:t>Load</w:t>
      </w:r>
      <w:r>
        <w:t>.</w:t>
      </w:r>
    </w:p>
    <w:p w14:paraId="5F3CFFCB" w14:textId="77777777" w:rsidR="00C269EE" w:rsidRDefault="00C269EE" w:rsidP="009A361C">
      <w:pPr>
        <w:pStyle w:val="Heading2"/>
      </w:pPr>
    </w:p>
    <w:p w14:paraId="33F71CF4" w14:textId="53B418F9" w:rsidR="003B4EC9" w:rsidRDefault="003B4EC9" w:rsidP="003B4EC9">
      <w:pPr>
        <w:pStyle w:val="Heading2"/>
      </w:pPr>
      <w:r>
        <w:t>Step 6</w:t>
      </w:r>
    </w:p>
    <w:p w14:paraId="2A1E870C" w14:textId="77777777" w:rsidR="003B4EC9" w:rsidRPr="00BE7F8D" w:rsidRDefault="003B4EC9" w:rsidP="003B4EC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3B4EC9" w14:paraId="00C90BEA" w14:textId="77777777" w:rsidTr="002A7E84">
        <w:tc>
          <w:tcPr>
            <w:tcW w:w="4955" w:type="dxa"/>
          </w:tcPr>
          <w:p w14:paraId="6D0D4CF8" w14:textId="1D412C5E" w:rsidR="003B4EC9" w:rsidRPr="00EB0825" w:rsidRDefault="00EB0825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, 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select the arrow next to </w:t>
            </w:r>
            <w:proofErr w:type="spellStart"/>
            <w:r>
              <w:rPr>
                <w:b/>
                <w:bCs/>
                <w:lang w:val="en-US"/>
              </w:rPr>
              <w:t>Gauge</w:t>
            </w:r>
            <w:r w:rsidRPr="008967A6">
              <w:rPr>
                <w:b/>
                <w:bCs/>
                <w:lang w:val="en-US"/>
              </w:rPr>
              <w:t>.xaml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>
              <w:rPr>
                <w:lang w:val="en-US"/>
              </w:rPr>
              <w:t xml:space="preserve">then double-click on </w:t>
            </w:r>
            <w:proofErr w:type="spellStart"/>
            <w:r w:rsidRPr="003001FA">
              <w:rPr>
                <w:b/>
                <w:bCs/>
                <w:lang w:val="en-US"/>
              </w:rPr>
              <w:t>Gauge</w:t>
            </w:r>
            <w:r>
              <w:rPr>
                <w:b/>
                <w:bCs/>
                <w:lang w:val="en-US"/>
              </w:rPr>
              <w:t>.xaml.cs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User Control</w:t>
            </w:r>
            <w:r w:rsidRPr="00792240">
              <w:rPr>
                <w:lang w:val="en-US"/>
              </w:rPr>
              <w:t>.</w:t>
            </w:r>
          </w:p>
        </w:tc>
        <w:tc>
          <w:tcPr>
            <w:tcW w:w="5511" w:type="dxa"/>
          </w:tcPr>
          <w:p w14:paraId="324EBA4F" w14:textId="77777777" w:rsidR="003B4EC9" w:rsidRDefault="003B4EC9" w:rsidP="002A7E84">
            <w:r>
              <w:rPr>
                <w:noProof/>
              </w:rPr>
              <w:drawing>
                <wp:inline distT="0" distB="0" distL="0" distR="0" wp14:anchorId="24486B2B" wp14:editId="7B3AF729">
                  <wp:extent cx="2635188" cy="2170602"/>
                  <wp:effectExtent l="0" t="0" r="0" b="1270"/>
                  <wp:docPr id="1620159783" name="Picture 16201597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0159783" name="Picture 1620159783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8" cy="2170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4E380D" w14:textId="77777777" w:rsidR="003B4EC9" w:rsidRDefault="003B4EC9" w:rsidP="002A7E84"/>
        </w:tc>
      </w:tr>
    </w:tbl>
    <w:p w14:paraId="3BDAC488" w14:textId="77777777" w:rsidR="003B4EC9" w:rsidRDefault="003B4EC9" w:rsidP="003B4EC9">
      <w:pPr>
        <w:pStyle w:val="Heading2"/>
      </w:pPr>
    </w:p>
    <w:p w14:paraId="15CF38A0" w14:textId="77777777" w:rsidR="007F5E75" w:rsidRDefault="007F5E7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4C274284" w:rsidR="009A361C" w:rsidRDefault="009A361C" w:rsidP="009A361C">
      <w:pPr>
        <w:pStyle w:val="Heading2"/>
      </w:pPr>
      <w:r>
        <w:lastRenderedPageBreak/>
        <w:t xml:space="preserve">Step </w:t>
      </w:r>
      <w:r w:rsidR="007F5E75">
        <w:t>7</w:t>
      </w:r>
    </w:p>
    <w:p w14:paraId="24D17EB5" w14:textId="77777777" w:rsidR="009A361C" w:rsidRDefault="009A361C"/>
    <w:p w14:paraId="38EA287A" w14:textId="28590148" w:rsidR="00F006E2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 w:rsidR="007F5E75">
        <w:rPr>
          <w:i/>
          <w:iCs/>
        </w:rPr>
        <w:t>Gauge.xaml</w:t>
      </w:r>
      <w:r>
        <w:rPr>
          <w:i/>
          <w:iCs/>
        </w:rPr>
        <w:t>.cs</w:t>
      </w:r>
      <w:proofErr w:type="spellEnd"/>
      <w:r w:rsidR="00F006E2">
        <w:t>, near the top</w:t>
      </w:r>
      <w:r w:rsidR="00CB3BB1">
        <w:t xml:space="preserve"> of the </w:t>
      </w:r>
      <w:r w:rsidR="00CB3BB1">
        <w:rPr>
          <w:b/>
          <w:bCs/>
        </w:rPr>
        <w:t>Code</w:t>
      </w:r>
      <w:r w:rsidR="00CB3BB1">
        <w:t xml:space="preserve">, </w:t>
      </w:r>
      <w:r w:rsidR="00F006E2">
        <w:t xml:space="preserve">below the final </w:t>
      </w:r>
      <w:r w:rsidR="00F006E2" w:rsidRPr="00F006E2">
        <w:rPr>
          <w:rFonts w:ascii="Consolas" w:hAnsi="Consolas"/>
          <w:b/>
          <w:bCs/>
        </w:rPr>
        <w:t>using</w:t>
      </w:r>
      <w:r w:rsidR="00D33DE9">
        <w:t xml:space="preserve"> </w:t>
      </w:r>
      <w:r w:rsidR="00F006E2">
        <w:t xml:space="preserve">statement </w:t>
      </w:r>
      <w:r w:rsidR="00D33DE9">
        <w:t>you</w:t>
      </w:r>
      <w:r w:rsidR="00F006E2">
        <w:t xml:space="preserve"> will</w:t>
      </w:r>
      <w:r w:rsidR="00D33DE9">
        <w:t xml:space="preserve"> need to </w:t>
      </w:r>
      <w:r w:rsidR="00F006E2">
        <w:t xml:space="preserve">type the following </w:t>
      </w:r>
      <w:r w:rsidR="00F006E2" w:rsidRPr="00F006E2">
        <w:rPr>
          <w:rFonts w:ascii="Consolas" w:hAnsi="Consolas"/>
          <w:b/>
          <w:bCs/>
        </w:rPr>
        <w:t>using</w:t>
      </w:r>
      <w:r w:rsidR="00F006E2">
        <w:t xml:space="preserve"> statement:</w:t>
      </w:r>
    </w:p>
    <w:p w14:paraId="793D762E" w14:textId="77777777" w:rsidR="00F006E2" w:rsidRDefault="00F006E2"/>
    <w:p w14:paraId="7E42D7F7" w14:textId="3E3B8134" w:rsidR="00F006E2" w:rsidRDefault="00F006E2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D879F1" wp14:editId="0ACAC20F">
                <wp:extent cx="6642000" cy="1404620"/>
                <wp:effectExtent l="0" t="0" r="26035" b="12700"/>
                <wp:docPr id="14876146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B029AB" w14:textId="27189372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Shapes</w:t>
                            </w:r>
                            <w:proofErr w:type="spellEnd"/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D879F1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1B029AB" w14:textId="27189372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Microsoft.UI.Xaml.Shapes</w:t>
                      </w:r>
                      <w:proofErr w:type="spellEnd"/>
                      <w:proofErr w:type="gram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06BF89" w14:textId="77777777" w:rsidR="00F006E2" w:rsidRDefault="00F006E2"/>
    <w:p w14:paraId="64FE0A94" w14:textId="5C212CCB" w:rsidR="00407A6B" w:rsidRPr="00407A6B" w:rsidRDefault="00407A6B" w:rsidP="00407A6B">
      <w:pPr>
        <w:pStyle w:val="Heading2"/>
      </w:pPr>
      <w:r>
        <w:t>Step 8</w:t>
      </w:r>
    </w:p>
    <w:p w14:paraId="79354BAD" w14:textId="77777777" w:rsidR="00407A6B" w:rsidRDefault="00407A6B">
      <w:pPr>
        <w:rPr>
          <w:rFonts w:cs="Segoe UI"/>
        </w:rPr>
      </w:pPr>
    </w:p>
    <w:p w14:paraId="67DF7239" w14:textId="00E8ACAE" w:rsidR="007563F0" w:rsidRDefault="00CB3BB1">
      <w:pPr>
        <w:rPr>
          <w:rFonts w:cs="Segoe UI"/>
        </w:rPr>
      </w:pPr>
      <w:r>
        <w:rPr>
          <w:rFonts w:cs="Segoe UI"/>
        </w:rPr>
        <w:t>Then, w</w:t>
      </w:r>
      <w:r w:rsidR="00F006E2">
        <w:rPr>
          <w:rFonts w:cs="Segoe UI"/>
        </w:rPr>
        <w:t xml:space="preserve">hile still in </w:t>
      </w:r>
      <w:r w:rsidR="00F006E2">
        <w:t>the</w:t>
      </w:r>
      <w:r w:rsidR="00F006E2">
        <w:rPr>
          <w:b/>
          <w:bCs/>
        </w:rPr>
        <w:t xml:space="preserve"> View</w:t>
      </w:r>
      <w:r w:rsidR="00F006E2">
        <w:t xml:space="preserve"> for the </w:t>
      </w:r>
      <w:r w:rsidR="00F006E2">
        <w:rPr>
          <w:b/>
          <w:bCs/>
        </w:rPr>
        <w:t>Code</w:t>
      </w:r>
      <w:r w:rsidR="00F006E2">
        <w:t xml:space="preserve"> of </w:t>
      </w:r>
      <w:proofErr w:type="spellStart"/>
      <w:r w:rsidR="00F006E2">
        <w:rPr>
          <w:i/>
          <w:iCs/>
        </w:rPr>
        <w:t>Gauge.xaml.cs</w:t>
      </w:r>
      <w:proofErr w:type="spellEnd"/>
      <w:r w:rsidR="00F006E2">
        <w:rPr>
          <w:rFonts w:cs="Segoe UI"/>
        </w:rPr>
        <w:t xml:space="preserve">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 w:rsidR="00F006E2" w:rsidRPr="00F006E2">
        <w:rPr>
          <w:rFonts w:cs="Segoe UI"/>
          <w:b/>
          <w:bCs/>
        </w:rPr>
        <w:t>Code</w:t>
      </w:r>
      <w:r w:rsidR="004D2F8B">
        <w:rPr>
          <w:rFonts w:cs="Segoe UI"/>
        </w:rPr>
        <w:t xml:space="preserve"> below the end of the </w:t>
      </w:r>
      <w:r w:rsidR="004D2F8B">
        <w:rPr>
          <w:rFonts w:cs="Segoe UI"/>
          <w:b/>
          <w:bCs/>
        </w:rPr>
        <w:t>Constructor</w:t>
      </w:r>
      <w:r w:rsidR="004D2F8B">
        <w:rPr>
          <w:rFonts w:cs="Segoe UI"/>
        </w:rPr>
        <w:t xml:space="preserve"> of </w:t>
      </w:r>
      <w:r w:rsidR="004D2F8B" w:rsidRPr="001868FF">
        <w:rPr>
          <w:rFonts w:ascii="Consolas" w:hAnsi="Consolas" w:cs="Segoe UI"/>
          <w:b/>
          <w:bCs/>
        </w:rPr>
        <w:t xml:space="preserve">public </w:t>
      </w:r>
      <w:proofErr w:type="gramStart"/>
      <w:r w:rsidR="004D2F8B" w:rsidRPr="004D2F8B">
        <w:rPr>
          <w:rFonts w:ascii="Consolas" w:hAnsi="Consolas" w:cs="Segoe UI"/>
          <w:b/>
          <w:bCs/>
        </w:rPr>
        <w:t>Gauge</w:t>
      </w:r>
      <w:r w:rsidR="004D2F8B" w:rsidRPr="001868FF">
        <w:rPr>
          <w:rFonts w:ascii="Consolas" w:hAnsi="Consolas" w:cs="Segoe UI"/>
          <w:b/>
          <w:bCs/>
        </w:rPr>
        <w:t>(</w:t>
      </w:r>
      <w:proofErr w:type="gramEnd"/>
      <w:r w:rsidR="004D2F8B" w:rsidRPr="001868FF">
        <w:rPr>
          <w:rFonts w:ascii="Consolas" w:hAnsi="Consolas" w:cs="Segoe UI"/>
          <w:b/>
          <w:bCs/>
        </w:rPr>
        <w:t>)</w:t>
      </w:r>
      <w:r w:rsidR="004D2F8B">
        <w:rPr>
          <w:rFonts w:ascii="Consolas" w:hAnsi="Consolas" w:cs="Segoe UI"/>
          <w:b/>
          <w:bCs/>
        </w:rPr>
        <w:t xml:space="preserve"> </w:t>
      </w:r>
      <w:r w:rsidR="004D2F8B" w:rsidRPr="001868FF">
        <w:rPr>
          <w:rFonts w:ascii="Consolas" w:hAnsi="Consolas" w:cs="Segoe UI"/>
          <w:b/>
          <w:bCs/>
        </w:rPr>
        <w:t>{</w:t>
      </w:r>
      <w:r w:rsidR="004D2F8B">
        <w:rPr>
          <w:rFonts w:ascii="Consolas" w:hAnsi="Consolas" w:cs="Segoe UI"/>
          <w:b/>
          <w:bCs/>
        </w:rPr>
        <w:t xml:space="preserve"> ... </w:t>
      </w:r>
      <w:r w:rsidR="004D2F8B" w:rsidRPr="001868FF">
        <w:rPr>
          <w:rFonts w:ascii="Consolas" w:hAnsi="Consolas" w:cs="Segoe UI"/>
          <w:b/>
          <w:bCs/>
        </w:rPr>
        <w:t>}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08E005F" w14:textId="77777777" w:rsidR="004D2F8B" w:rsidRPr="004D2F8B" w:rsidRDefault="004D2F8B" w:rsidP="004D2F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2F8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D2F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ctangle _</w:t>
                            </w:r>
                            <w:proofErr w:type="gramStart"/>
                            <w:r w:rsidRPr="004D2F8B">
                              <w:rPr>
                                <w:rFonts w:ascii="Consolas" w:hAnsi="Consolas" w:cs="Cascadia Mono"/>
                                <w:color w:val="000000"/>
                              </w:rPr>
                              <w:t>needle;</w:t>
                            </w:r>
                            <w:proofErr w:type="gramEnd"/>
                          </w:p>
                          <w:p w14:paraId="02B0F922" w14:textId="77777777" w:rsidR="004D2F8B" w:rsidRPr="004D2F8B" w:rsidRDefault="004D2F8B" w:rsidP="004D2F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2F8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D2F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D2F8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D2F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diameter = </w:t>
                            </w:r>
                            <w:proofErr w:type="gramStart"/>
                            <w:r w:rsidRPr="004D2F8B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A523ECE" w14:textId="77777777" w:rsidR="004D2F8B" w:rsidRPr="004D2F8B" w:rsidRDefault="004D2F8B" w:rsidP="004D2F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0403A2F" w14:textId="20264D4D" w:rsidR="004D2F8B" w:rsidRPr="004D2F8B" w:rsidRDefault="004D2F8B" w:rsidP="004D2F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2F8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Transform</w:t>
                            </w:r>
                            <w:r w:rsidR="00F006E2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</w:t>
                            </w:r>
                            <w:r w:rsidRPr="004D2F8B">
                              <w:rPr>
                                <w:rFonts w:ascii="Consolas" w:hAnsi="Consolas" w:cs="Cascadia Mono"/>
                                <w:color w:val="008000"/>
                              </w:rPr>
                              <w:t>Method</w:t>
                            </w:r>
                          </w:p>
                          <w:p w14:paraId="64E10AF2" w14:textId="77777777" w:rsidR="004D2F8B" w:rsidRPr="004D2F8B" w:rsidRDefault="004D2F8B" w:rsidP="004D2F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86DD69C" w14:textId="77777777" w:rsidR="004D2F8B" w:rsidRPr="004D2F8B" w:rsidRDefault="004D2F8B" w:rsidP="004D2F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2F8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arkers Method</w:t>
                            </w:r>
                          </w:p>
                          <w:p w14:paraId="3987455A" w14:textId="77777777" w:rsidR="004D2F8B" w:rsidRPr="004D2F8B" w:rsidRDefault="004D2F8B" w:rsidP="004D2F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57C5268" w14:textId="7176996D" w:rsidR="004D2F8B" w:rsidRPr="004D2F8B" w:rsidRDefault="004D2F8B" w:rsidP="004D2F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2F8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, Indicator &amp; Load Methods</w:t>
                            </w:r>
                          </w:p>
                          <w:p w14:paraId="6F1D13BC" w14:textId="77777777" w:rsidR="004D2F8B" w:rsidRPr="004D2F8B" w:rsidRDefault="004D2F8B" w:rsidP="004D2F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98B0304" w14:textId="77777777" w:rsidR="004D2F8B" w:rsidRPr="004D2F8B" w:rsidRDefault="004D2F8B" w:rsidP="004D2F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2F8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Dependency Properties</w:t>
                            </w:r>
                          </w:p>
                          <w:p w14:paraId="70785811" w14:textId="77777777" w:rsidR="004D2F8B" w:rsidRPr="004D2F8B" w:rsidRDefault="004D2F8B" w:rsidP="004D2F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B6724C" w14:textId="319639D4" w:rsidR="004D2F8B" w:rsidRPr="004D2F8B" w:rsidRDefault="004D2F8B" w:rsidP="004D2F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D2F8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ropertie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08E005F" w14:textId="77777777" w:rsidR="004D2F8B" w:rsidRPr="004D2F8B" w:rsidRDefault="004D2F8B" w:rsidP="004D2F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2F8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D2F8B">
                        <w:rPr>
                          <w:rFonts w:ascii="Consolas" w:hAnsi="Consolas" w:cs="Cascadia Mono"/>
                          <w:color w:val="000000"/>
                        </w:rPr>
                        <w:t xml:space="preserve"> Rectangle _</w:t>
                      </w:r>
                      <w:proofErr w:type="gramStart"/>
                      <w:r w:rsidRPr="004D2F8B">
                        <w:rPr>
                          <w:rFonts w:ascii="Consolas" w:hAnsi="Consolas" w:cs="Cascadia Mono"/>
                          <w:color w:val="000000"/>
                        </w:rPr>
                        <w:t>needle;</w:t>
                      </w:r>
                      <w:proofErr w:type="gramEnd"/>
                    </w:p>
                    <w:p w14:paraId="02B0F922" w14:textId="77777777" w:rsidR="004D2F8B" w:rsidRPr="004D2F8B" w:rsidRDefault="004D2F8B" w:rsidP="004D2F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2F8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D2F8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D2F8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D2F8B">
                        <w:rPr>
                          <w:rFonts w:ascii="Consolas" w:hAnsi="Consolas" w:cs="Cascadia Mono"/>
                          <w:color w:val="000000"/>
                        </w:rPr>
                        <w:t xml:space="preserve"> _diameter = </w:t>
                      </w:r>
                      <w:proofErr w:type="gramStart"/>
                      <w:r w:rsidRPr="004D2F8B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A523ECE" w14:textId="77777777" w:rsidR="004D2F8B" w:rsidRPr="004D2F8B" w:rsidRDefault="004D2F8B" w:rsidP="004D2F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0403A2F" w14:textId="20264D4D" w:rsidR="004D2F8B" w:rsidRPr="004D2F8B" w:rsidRDefault="004D2F8B" w:rsidP="004D2F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2F8B">
                        <w:rPr>
                          <w:rFonts w:ascii="Consolas" w:hAnsi="Consolas" w:cs="Cascadia Mono"/>
                          <w:color w:val="008000"/>
                        </w:rPr>
                        <w:t>// Transform</w:t>
                      </w:r>
                      <w:r w:rsidR="00F006E2">
                        <w:rPr>
                          <w:rFonts w:ascii="Consolas" w:hAnsi="Consolas" w:cs="Cascadia Mono"/>
                          <w:color w:val="008000"/>
                        </w:rPr>
                        <w:t xml:space="preserve"> </w:t>
                      </w:r>
                      <w:r w:rsidRPr="004D2F8B">
                        <w:rPr>
                          <w:rFonts w:ascii="Consolas" w:hAnsi="Consolas" w:cs="Cascadia Mono"/>
                          <w:color w:val="008000"/>
                        </w:rPr>
                        <w:t>Method</w:t>
                      </w:r>
                    </w:p>
                    <w:p w14:paraId="64E10AF2" w14:textId="77777777" w:rsidR="004D2F8B" w:rsidRPr="004D2F8B" w:rsidRDefault="004D2F8B" w:rsidP="004D2F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86DD69C" w14:textId="77777777" w:rsidR="004D2F8B" w:rsidRPr="004D2F8B" w:rsidRDefault="004D2F8B" w:rsidP="004D2F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2F8B">
                        <w:rPr>
                          <w:rFonts w:ascii="Consolas" w:hAnsi="Consolas" w:cs="Cascadia Mono"/>
                          <w:color w:val="008000"/>
                        </w:rPr>
                        <w:t>// Markers Method</w:t>
                      </w:r>
                    </w:p>
                    <w:p w14:paraId="3987455A" w14:textId="77777777" w:rsidR="004D2F8B" w:rsidRPr="004D2F8B" w:rsidRDefault="004D2F8B" w:rsidP="004D2F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57C5268" w14:textId="7176996D" w:rsidR="004D2F8B" w:rsidRPr="004D2F8B" w:rsidRDefault="004D2F8B" w:rsidP="004D2F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2F8B">
                        <w:rPr>
                          <w:rFonts w:ascii="Consolas" w:hAnsi="Consolas" w:cs="Cascadia Mono"/>
                          <w:color w:val="008000"/>
                        </w:rPr>
                        <w:t>// Layout, Indicator &amp; Load Methods</w:t>
                      </w:r>
                    </w:p>
                    <w:p w14:paraId="6F1D13BC" w14:textId="77777777" w:rsidR="004D2F8B" w:rsidRPr="004D2F8B" w:rsidRDefault="004D2F8B" w:rsidP="004D2F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98B0304" w14:textId="77777777" w:rsidR="004D2F8B" w:rsidRPr="004D2F8B" w:rsidRDefault="004D2F8B" w:rsidP="004D2F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2F8B">
                        <w:rPr>
                          <w:rFonts w:ascii="Consolas" w:hAnsi="Consolas" w:cs="Cascadia Mono"/>
                          <w:color w:val="008000"/>
                        </w:rPr>
                        <w:t>// Dependency Properties</w:t>
                      </w:r>
                    </w:p>
                    <w:p w14:paraId="70785811" w14:textId="77777777" w:rsidR="004D2F8B" w:rsidRPr="004D2F8B" w:rsidRDefault="004D2F8B" w:rsidP="004D2F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B6724C" w14:textId="319639D4" w:rsidR="004D2F8B" w:rsidRPr="004D2F8B" w:rsidRDefault="004D2F8B" w:rsidP="004D2F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D2F8B">
                        <w:rPr>
                          <w:rFonts w:ascii="Consolas" w:hAnsi="Consolas" w:cs="Cascadia Mono"/>
                          <w:color w:val="008000"/>
                        </w:rPr>
                        <w:t>// Properti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53256643" w:rsidR="00FD0FE1" w:rsidRDefault="00F006E2" w:rsidP="00FD0FE1">
      <w:pPr>
        <w:rPr>
          <w:rFonts w:cs="Segoe UI"/>
          <w:color w:val="000000"/>
        </w:rPr>
      </w:pPr>
      <w:r>
        <w:t>Th</w:t>
      </w:r>
      <w:r w:rsidR="00D3638D">
        <w:t>e</w:t>
      </w:r>
      <w:r>
        <w:t xml:space="preserve"> </w:t>
      </w:r>
      <w:r w:rsidRPr="00500DD8">
        <w:rPr>
          <w:rFonts w:ascii="Consolas" w:hAnsi="Consolas"/>
          <w:b/>
          <w:bCs/>
        </w:rPr>
        <w:t>class</w:t>
      </w:r>
      <w:r>
        <w:rPr>
          <w:rFonts w:cs="Segoe UI"/>
        </w:rPr>
        <w:t xml:space="preserve"> </w:t>
      </w:r>
      <w:r w:rsidR="00D3638D">
        <w:rPr>
          <w:rFonts w:cs="Segoe UI"/>
        </w:rPr>
        <w:t xml:space="preserve">for </w:t>
      </w:r>
      <w:r w:rsidR="00D3638D" w:rsidRPr="00D3638D">
        <w:rPr>
          <w:rFonts w:ascii="Consolas" w:hAnsi="Consolas" w:cs="Segoe UI"/>
          <w:b/>
          <w:bCs/>
        </w:rPr>
        <w:t>Gauge</w:t>
      </w:r>
      <w:r w:rsidR="00D3638D">
        <w:rPr>
          <w:rFonts w:cs="Segoe UI"/>
        </w:rPr>
        <w:t xml:space="preserve"> </w:t>
      </w:r>
      <w:r>
        <w:rPr>
          <w:rFonts w:cs="Segoe UI"/>
        </w:rPr>
        <w:t xml:space="preserve">represents the </w:t>
      </w:r>
      <w:r w:rsidRPr="00F006E2">
        <w:rPr>
          <w:rFonts w:cs="Segoe UI"/>
          <w:b/>
          <w:bCs/>
        </w:rPr>
        <w:t>User Control</w:t>
      </w:r>
      <w:r>
        <w:rPr>
          <w:rFonts w:cs="Segoe UI"/>
        </w:rPr>
        <w:t xml:space="preserve"> for the </w:t>
      </w:r>
      <w:r w:rsidRPr="00F006E2">
        <w:rPr>
          <w:rFonts w:cs="Segoe UI"/>
          <w:b/>
          <w:bCs/>
        </w:rPr>
        <w:t>Gauge</w:t>
      </w:r>
      <w:r>
        <w:rPr>
          <w:rFonts w:cs="Segoe UI"/>
        </w:rPr>
        <w:t xml:space="preserve"> and </w:t>
      </w:r>
      <w:r w:rsidR="004D2F8B">
        <w:t>includ</w:t>
      </w:r>
      <w:r>
        <w:t>es</w:t>
      </w:r>
      <w:r w:rsidR="004D2F8B">
        <w:t xml:space="preserve"> a </w:t>
      </w:r>
      <w:r w:rsidR="004D2F8B" w:rsidRPr="004D2F8B">
        <w:rPr>
          <w:rFonts w:ascii="Consolas" w:hAnsi="Consolas" w:cs="Cascadia Mono"/>
          <w:b/>
          <w:bCs/>
          <w:color w:val="000000"/>
        </w:rPr>
        <w:t>Rectangle</w:t>
      </w:r>
      <w:r w:rsidR="004D2F8B">
        <w:rPr>
          <w:rFonts w:cs="Segoe UI"/>
          <w:color w:val="000000"/>
        </w:rPr>
        <w:t xml:space="preserve"> that will be used to represent the needle of the </w:t>
      </w:r>
      <w:r w:rsidR="004D2F8B">
        <w:rPr>
          <w:rFonts w:cs="Segoe UI"/>
          <w:b/>
          <w:bCs/>
          <w:color w:val="000000"/>
        </w:rPr>
        <w:t xml:space="preserve">Gauge </w:t>
      </w:r>
      <w:r w:rsidR="004D2F8B">
        <w:rPr>
          <w:rFonts w:cs="Segoe UI"/>
          <w:color w:val="000000"/>
        </w:rPr>
        <w:t xml:space="preserve">along with a </w:t>
      </w:r>
      <w:r w:rsidR="004D2F8B" w:rsidRPr="004D2F8B">
        <w:rPr>
          <w:rFonts w:ascii="Consolas" w:hAnsi="Consolas" w:cs="Segoe UI"/>
          <w:b/>
          <w:bCs/>
          <w:color w:val="000000"/>
        </w:rPr>
        <w:t>double</w:t>
      </w:r>
      <w:r w:rsidR="004D2F8B">
        <w:rPr>
          <w:rFonts w:cs="Segoe UI"/>
          <w:color w:val="000000"/>
        </w:rPr>
        <w:t xml:space="preserve"> for the diameter of the </w:t>
      </w:r>
      <w:r w:rsidR="004D2F8B" w:rsidRPr="004D2F8B">
        <w:rPr>
          <w:rFonts w:cs="Segoe UI"/>
          <w:b/>
          <w:bCs/>
          <w:color w:val="000000"/>
        </w:rPr>
        <w:t>Gauge</w:t>
      </w:r>
      <w:r w:rsidR="004D2F8B" w:rsidRPr="004D2F8B">
        <w:rPr>
          <w:rFonts w:cs="Segoe UI"/>
          <w:color w:val="000000"/>
        </w:rPr>
        <w:t>.</w:t>
      </w:r>
    </w:p>
    <w:p w14:paraId="5A55D8C6" w14:textId="479B9572" w:rsidR="00C265C1" w:rsidRDefault="00C265C1"/>
    <w:p w14:paraId="22C858A6" w14:textId="77777777" w:rsidR="00CB3BB1" w:rsidRDefault="00CB3BB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ACC247" w14:textId="0E0584A4" w:rsidR="00F27D3D" w:rsidRDefault="009B0336" w:rsidP="00F27D3D">
      <w:pPr>
        <w:pStyle w:val="Heading2"/>
      </w:pPr>
      <w:r>
        <w:lastRenderedPageBreak/>
        <w:t>S</w:t>
      </w:r>
      <w:r w:rsidR="00F27D3D">
        <w:t xml:space="preserve">tep </w:t>
      </w:r>
      <w:r w:rsidR="00407A6B">
        <w:t>9</w:t>
      </w:r>
    </w:p>
    <w:p w14:paraId="3BA60652" w14:textId="77777777" w:rsidR="00F27D3D" w:rsidRDefault="00F27D3D" w:rsidP="00F27D3D">
      <w:pPr>
        <w:rPr>
          <w:rFonts w:cs="Segoe UI"/>
          <w:color w:val="000000"/>
        </w:rPr>
      </w:pPr>
    </w:p>
    <w:p w14:paraId="6B4D3A2C" w14:textId="404CBCC3" w:rsidR="00F27D3D" w:rsidRDefault="00F27D3D" w:rsidP="00F27D3D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F006E2">
        <w:rPr>
          <w:rFonts w:ascii="Consolas" w:hAnsi="Consolas"/>
          <w:b/>
          <w:bCs/>
        </w:rPr>
        <w:t>Gauge</w:t>
      </w:r>
      <w:r w:rsidRPr="007438C1">
        <w:rPr>
          <w:rFonts w:cs="Segoe UI"/>
        </w:rPr>
        <w:t xml:space="preserve"> </w:t>
      </w:r>
      <w:r>
        <w:rPr>
          <w:rFonts w:cs="Segoe UI"/>
        </w:rPr>
        <w:t>after</w:t>
      </w:r>
      <w:r w:rsidR="00F006E2">
        <w:rPr>
          <w:rFonts w:cs="Segoe UI"/>
        </w:rPr>
        <w:t xml:space="preserve"> the</w:t>
      </w:r>
      <w:r w:rsidR="001D3549">
        <w:rPr>
          <w:rFonts w:cs="Segoe UI"/>
        </w:rPr>
        <w:t xml:space="preserve">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F006E2">
        <w:rPr>
          <w:rFonts w:ascii="Consolas" w:hAnsi="Consolas" w:cs="Segoe UI"/>
          <w:b/>
          <w:bCs/>
        </w:rPr>
        <w:t>Transform Method</w:t>
      </w:r>
      <w:r w:rsidR="009B0336" w:rsidRPr="00F006E2">
        <w:rPr>
          <w:rFonts w:cs="Segoe UI"/>
        </w:rPr>
        <w:t xml:space="preserve"> </w:t>
      </w:r>
      <w:r>
        <w:rPr>
          <w:rFonts w:cs="Segoe UI"/>
        </w:rPr>
        <w:t xml:space="preserve">type the following </w:t>
      </w:r>
      <w:r w:rsidR="00F006E2"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65F30A77" w14:textId="77777777" w:rsidR="00C265C1" w:rsidRDefault="00C265C1" w:rsidP="00F27D3D">
      <w:pPr>
        <w:rPr>
          <w:rFonts w:cs="Segoe UI"/>
        </w:rPr>
      </w:pPr>
    </w:p>
    <w:p w14:paraId="25FC1008" w14:textId="528E74C8" w:rsidR="0086575A" w:rsidRPr="00BB323D" w:rsidRDefault="0086575A" w:rsidP="00F27D3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E22FBD1" wp14:editId="5F234EA0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106DF0A" w14:textId="3F265599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Group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(</w:t>
                            </w:r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gle,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x,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y)</w:t>
                            </w:r>
                          </w:p>
                          <w:p w14:paraId="4FA72DCA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B949033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Group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Group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D6CCAFE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Translate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lateTransform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1B463A5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05F5DAE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X = x,</w:t>
                            </w:r>
                          </w:p>
                          <w:p w14:paraId="65997A2F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Y = y</w:t>
                            </w:r>
                          </w:p>
                          <w:p w14:paraId="4BF140B9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014CD91F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Group.Children.Add</w:t>
                            </w:r>
                            <w:proofErr w:type="spellEnd"/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Translate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C321A8D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rotateTransform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RotateTransform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9319E71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F9826CC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Angle = angle</w:t>
                            </w:r>
                          </w:p>
                          <w:p w14:paraId="3B154078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95705D9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Group.Children.Add</w:t>
                            </w:r>
                            <w:proofErr w:type="spellEnd"/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rotateTransform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A882FE5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Translate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lateTransform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5A24AC5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E1B3498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X = _diameter / 2,</w:t>
                            </w:r>
                          </w:p>
                          <w:p w14:paraId="64BD7A91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Y = _diameter / 2</w:t>
                            </w:r>
                          </w:p>
                          <w:p w14:paraId="5413F43A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1C8D2FF6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Group.Children.Add</w:t>
                            </w:r>
                            <w:proofErr w:type="spellEnd"/>
                            <w:proofErr w:type="gram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Translate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F75B081" w14:textId="77777777" w:rsidR="00F006E2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formGroup</w:t>
                            </w:r>
                            <w:proofErr w:type="spellEnd"/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C19BDAE" w14:textId="1101314A" w:rsidR="0086575A" w:rsidRPr="00F006E2" w:rsidRDefault="00F006E2" w:rsidP="00F006E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6E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22FBD1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106DF0A" w14:textId="3F265599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formGroup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form(</w:t>
                      </w:r>
                      <w:proofErr w:type="gramEnd"/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angle,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x,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y)</w:t>
                      </w:r>
                    </w:p>
                    <w:p w14:paraId="4FA72DCA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B949033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formGroup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formGroup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D6CCAFE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firstTranslate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lateTransform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1B463A5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05F5DAE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    X = x,</w:t>
                      </w:r>
                    </w:p>
                    <w:p w14:paraId="65997A2F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    Y = y</w:t>
                      </w:r>
                    </w:p>
                    <w:p w14:paraId="4BF140B9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014CD91F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formGroup.Children.Add</w:t>
                      </w:r>
                      <w:proofErr w:type="spellEnd"/>
                      <w:proofErr w:type="gram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firstTranslate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C321A8D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rotateTransform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RotateTransform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9319E71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F9826CC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    Angle = angle</w:t>
                      </w:r>
                    </w:p>
                    <w:p w14:paraId="3B154078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95705D9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formGroup.Children.Add</w:t>
                      </w:r>
                      <w:proofErr w:type="spellEnd"/>
                      <w:proofErr w:type="gram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rotateTransform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A882FE5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secondTranslate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lateTransform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5A24AC5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E1B3498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    X = _diameter / 2,</w:t>
                      </w:r>
                    </w:p>
                    <w:p w14:paraId="64BD7A91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    Y = _diameter / 2</w:t>
                      </w:r>
                    </w:p>
                    <w:p w14:paraId="5413F43A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1C8D2FF6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formGroup.Children.Add</w:t>
                      </w:r>
                      <w:proofErr w:type="spellEnd"/>
                      <w:proofErr w:type="gram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secondTranslate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F75B081" w14:textId="77777777" w:rsidR="00F006E2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006E2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transformGroup</w:t>
                      </w:r>
                      <w:proofErr w:type="spellEnd"/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C19BDAE" w14:textId="1101314A" w:rsidR="0086575A" w:rsidRPr="00F006E2" w:rsidRDefault="00F006E2" w:rsidP="00F006E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6E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09E987" w14:textId="77777777" w:rsidR="00B00D1A" w:rsidRDefault="00B00D1A"/>
    <w:p w14:paraId="5EE90703" w14:textId="7ABDC8A1" w:rsidR="00B00D1A" w:rsidRPr="00F006E2" w:rsidRDefault="00F006E2">
      <w:pPr>
        <w:rPr>
          <w:rFonts w:cs="Segoe UI"/>
        </w:rPr>
      </w:pPr>
      <w:r>
        <w:rPr>
          <w:rFonts w:cs="Segoe UI"/>
        </w:rPr>
        <w:t xml:space="preserve">This </w:t>
      </w:r>
      <w:r w:rsidR="00C27105">
        <w:rPr>
          <w:rFonts w:cs="Segoe UI"/>
          <w:b/>
          <w:bCs/>
        </w:rPr>
        <w:t>M</w:t>
      </w:r>
      <w:r w:rsidRPr="00F006E2">
        <w:rPr>
          <w:rFonts w:cs="Segoe UI"/>
          <w:b/>
          <w:bCs/>
        </w:rPr>
        <w:t>ethod</w:t>
      </w:r>
      <w:r>
        <w:rPr>
          <w:rFonts w:cs="Segoe UI"/>
        </w:rPr>
        <w:t xml:space="preserve"> will create a </w:t>
      </w:r>
      <w:proofErr w:type="spellStart"/>
      <w:r w:rsidRPr="00F006E2">
        <w:rPr>
          <w:rFonts w:ascii="Consolas" w:hAnsi="Consolas" w:cs="Segoe UI"/>
          <w:b/>
          <w:bCs/>
        </w:rPr>
        <w:t>TransformGroup</w:t>
      </w:r>
      <w:proofErr w:type="spellEnd"/>
      <w:r>
        <w:rPr>
          <w:rFonts w:cs="Segoe UI"/>
        </w:rPr>
        <w:t xml:space="preserve"> to rotate elements to be used for the </w:t>
      </w:r>
      <w:r w:rsidRPr="00F006E2">
        <w:rPr>
          <w:rFonts w:cs="Segoe UI"/>
          <w:b/>
          <w:bCs/>
        </w:rPr>
        <w:t>Gauge</w:t>
      </w:r>
      <w:r>
        <w:rPr>
          <w:rFonts w:cs="Segoe UI"/>
        </w:rPr>
        <w:t>.</w:t>
      </w:r>
    </w:p>
    <w:p w14:paraId="56DE2172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3A8290C6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4A989C3" w14:textId="6AA33D02" w:rsidR="00282B76" w:rsidRDefault="00282B76" w:rsidP="00282B76">
      <w:pPr>
        <w:pStyle w:val="Heading2"/>
      </w:pPr>
      <w:r>
        <w:lastRenderedPageBreak/>
        <w:t xml:space="preserve">Step </w:t>
      </w:r>
      <w:r w:rsidR="00751DCE">
        <w:t>10</w:t>
      </w:r>
    </w:p>
    <w:p w14:paraId="5716E397" w14:textId="77777777" w:rsidR="00282B76" w:rsidRDefault="00282B76" w:rsidP="00282B76">
      <w:pPr>
        <w:rPr>
          <w:rFonts w:cs="Segoe UI"/>
          <w:color w:val="000000"/>
        </w:rPr>
      </w:pPr>
    </w:p>
    <w:p w14:paraId="24260B52" w14:textId="40035BD2" w:rsidR="00282B76" w:rsidRDefault="00751DCE" w:rsidP="00282B76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Gauge</w:t>
      </w:r>
      <w:r w:rsidRPr="007438C1">
        <w:rPr>
          <w:rFonts w:cs="Segoe UI"/>
        </w:rPr>
        <w:t xml:space="preserve"> </w:t>
      </w:r>
      <w:r w:rsidR="00282B76">
        <w:rPr>
          <w:rFonts w:cs="Segoe UI"/>
        </w:rPr>
        <w:t xml:space="preserve">after the </w:t>
      </w:r>
      <w:r w:rsidR="00282B76">
        <w:rPr>
          <w:rFonts w:cs="Segoe UI"/>
          <w:b/>
          <w:bCs/>
        </w:rPr>
        <w:t>Comment</w:t>
      </w:r>
      <w:r w:rsidR="00282B76">
        <w:rPr>
          <w:rFonts w:cs="Segoe UI"/>
        </w:rPr>
        <w:t xml:space="preserve"> of </w:t>
      </w:r>
      <w:r w:rsidR="00282B76" w:rsidRPr="00F75A6D">
        <w:rPr>
          <w:rFonts w:ascii="Consolas" w:hAnsi="Consolas" w:cs="Segoe UI"/>
          <w:b/>
          <w:bCs/>
        </w:rPr>
        <w:t>//</w:t>
      </w:r>
      <w:r w:rsidR="00282B76">
        <w:rPr>
          <w:rFonts w:ascii="Consolas" w:hAnsi="Consolas" w:cs="Segoe UI"/>
          <w:b/>
          <w:bCs/>
        </w:rPr>
        <w:t xml:space="preserve"> </w:t>
      </w:r>
      <w:r>
        <w:rPr>
          <w:rFonts w:ascii="Consolas" w:hAnsi="Consolas" w:cs="Segoe UI"/>
          <w:b/>
          <w:bCs/>
        </w:rPr>
        <w:t>Markers Method</w:t>
      </w:r>
      <w:r w:rsidR="009B0336" w:rsidRPr="00751DCE">
        <w:rPr>
          <w:rFonts w:cs="Segoe UI"/>
        </w:rPr>
        <w:t xml:space="preserve"> </w:t>
      </w:r>
      <w:r w:rsidR="00282B76"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 w:rsidR="00282B76">
        <w:rPr>
          <w:rFonts w:cs="Segoe UI"/>
        </w:rPr>
        <w:t>:</w:t>
      </w:r>
    </w:p>
    <w:p w14:paraId="628D1F1B" w14:textId="77777777" w:rsidR="00282B76" w:rsidRDefault="00282B76" w:rsidP="00282B76">
      <w:pPr>
        <w:rPr>
          <w:rFonts w:cs="Segoe UI"/>
        </w:rPr>
      </w:pPr>
    </w:p>
    <w:p w14:paraId="5AEF323D" w14:textId="77777777" w:rsidR="00282B76" w:rsidRPr="00BB323D" w:rsidRDefault="00282B76" w:rsidP="00282B7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94D0CB" wp14:editId="5F1AF774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B32CE3F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s(</w:t>
                            </w:r>
                            <w:proofErr w:type="gram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anvas </w:t>
                            </w:r>
                            <w:proofErr w:type="spell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</w:t>
                            </w:r>
                            <w:proofErr w:type="spell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hickness)</w:t>
                            </w:r>
                          </w:p>
                          <w:p w14:paraId="671F3B53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433C37B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ner = _</w:t>
                            </w:r>
                            <w:proofErr w:type="gram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diameter;</w:t>
                            </w:r>
                            <w:proofErr w:type="gramEnd"/>
                          </w:p>
                          <w:p w14:paraId="40DF27D7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rkers = 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(</w:t>
                            </w:r>
                            <w:proofErr w:type="gram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C083AFF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2CC24F2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inner,</w:t>
                            </w:r>
                          </w:p>
                          <w:p w14:paraId="1CB24FBA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inner</w:t>
                            </w:r>
                          </w:p>
                          <w:p w14:paraId="7FA95720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1E806E8C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0; </w:t>
                            </w:r>
                            <w:proofErr w:type="spell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51; </w:t>
                            </w:r>
                            <w:proofErr w:type="spell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++)</w:t>
                            </w:r>
                          </w:p>
                          <w:p w14:paraId="401DB784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F1627CE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rker = 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angle(</w:t>
                            </w:r>
                            <w:proofErr w:type="gram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001F669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656D531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Fill = Foreground</w:t>
                            </w:r>
                          </w:p>
                          <w:p w14:paraId="4C3D715F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;</w:t>
                            </w:r>
                          </w:p>
                          <w:p w14:paraId="6C3328AB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(</w:t>
                            </w:r>
                            <w:proofErr w:type="spell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% 5) == 0)</w:t>
                            </w:r>
                          </w:p>
                          <w:p w14:paraId="01AC1C30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2C21EDA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Width</w:t>
                            </w:r>
                            <w:proofErr w:type="spellEnd"/>
                            <w:proofErr w:type="gram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4;</w:t>
                            </w:r>
                          </w:p>
                          <w:p w14:paraId="2C265AA1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Height</w:t>
                            </w:r>
                            <w:proofErr w:type="spellEnd"/>
                            <w:proofErr w:type="gram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16;</w:t>
                            </w:r>
                          </w:p>
                          <w:p w14:paraId="566F9D44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RenderTransform</w:t>
                            </w:r>
                            <w:proofErr w:type="spellEnd"/>
                            <w:proofErr w:type="gram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Transform(</w:t>
                            </w:r>
                            <w:proofErr w:type="spell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6, -(</w:t>
                            </w:r>
                            <w:proofErr w:type="spell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Width</w:t>
                            </w:r>
                            <w:proofErr w:type="spell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),</w:t>
                            </w:r>
                          </w:p>
                          <w:p w14:paraId="12F11E2F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-(</w:t>
                            </w:r>
                            <w:proofErr w:type="spellStart"/>
                            <w:proofErr w:type="gram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Height</w:t>
                            </w:r>
                            <w:proofErr w:type="spellEnd"/>
                            <w:proofErr w:type="gram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2 + 4.5 - thickness / 2 - inner / 2 - 16));</w:t>
                            </w:r>
                          </w:p>
                          <w:p w14:paraId="471FBACE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74E407D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000CB21D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219A694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Width</w:t>
                            </w:r>
                            <w:proofErr w:type="spellEnd"/>
                            <w:proofErr w:type="gram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2;</w:t>
                            </w:r>
                          </w:p>
                          <w:p w14:paraId="2D183D68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Height</w:t>
                            </w:r>
                            <w:proofErr w:type="spellEnd"/>
                            <w:proofErr w:type="gram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8;</w:t>
                            </w:r>
                          </w:p>
                          <w:p w14:paraId="15F88469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RenderTransform</w:t>
                            </w:r>
                            <w:proofErr w:type="spellEnd"/>
                            <w:proofErr w:type="gram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Transform(</w:t>
                            </w:r>
                            <w:proofErr w:type="spell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6, -(</w:t>
                            </w:r>
                            <w:proofErr w:type="spell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Width</w:t>
                            </w:r>
                            <w:proofErr w:type="spell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),</w:t>
                            </w:r>
                          </w:p>
                          <w:p w14:paraId="79FC784C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-(</w:t>
                            </w:r>
                            <w:proofErr w:type="spellStart"/>
                            <w:proofErr w:type="gram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.Height</w:t>
                            </w:r>
                            <w:proofErr w:type="spellEnd"/>
                            <w:proofErr w:type="gram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2 + 12.75 - thickness / 2 - inner / 2 - 16));</w:t>
                            </w:r>
                          </w:p>
                          <w:p w14:paraId="659FF8BD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51651B0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s.Children.Add</w:t>
                            </w:r>
                            <w:proofErr w:type="spellEnd"/>
                            <w:proofErr w:type="gram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(marker);</w:t>
                            </w:r>
                          </w:p>
                          <w:p w14:paraId="04489D6A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0CBA221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s.RenderTransform</w:t>
                            </w:r>
                            <w:proofErr w:type="spellEnd"/>
                            <w:proofErr w:type="gram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RotateTransform</w:t>
                            </w:r>
                            <w:proofErr w:type="spell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4F17B5C9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BA5CC24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Angle = 30,</w:t>
                            </w:r>
                          </w:p>
                          <w:p w14:paraId="02955F0B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erX</w:t>
                            </w:r>
                            <w:proofErr w:type="spell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diameter / 2,</w:t>
                            </w:r>
                          </w:p>
                          <w:p w14:paraId="376BD3EE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erY</w:t>
                            </w:r>
                            <w:proofErr w:type="spell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diameter / 2</w:t>
                            </w:r>
                          </w:p>
                          <w:p w14:paraId="3EAE2E60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B35EC59" w14:textId="77777777" w:rsidR="00751DCE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(markers);</w:t>
                            </w:r>
                          </w:p>
                          <w:p w14:paraId="2927530B" w14:textId="1EB8D326" w:rsidR="00282B76" w:rsidRPr="00751DCE" w:rsidRDefault="00751DCE" w:rsidP="00751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1DC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4D0CB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B32CE3F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51DC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Markers(</w:t>
                      </w:r>
                      <w:proofErr w:type="gram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Canvas </w:t>
                      </w:r>
                      <w:proofErr w:type="spell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canvas</w:t>
                      </w:r>
                      <w:proofErr w:type="spell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751DCE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thickness)</w:t>
                      </w:r>
                    </w:p>
                    <w:p w14:paraId="671F3B53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433C37B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51DCE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inner = _</w:t>
                      </w:r>
                      <w:proofErr w:type="gram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diameter;</w:t>
                      </w:r>
                      <w:proofErr w:type="gramEnd"/>
                    </w:p>
                    <w:p w14:paraId="40DF27D7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51DCE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markers = </w:t>
                      </w:r>
                      <w:r w:rsidRPr="00751DC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Canvas(</w:t>
                      </w:r>
                      <w:proofErr w:type="gram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C083AFF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2CC24F2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inner,</w:t>
                      </w:r>
                    </w:p>
                    <w:p w14:paraId="1CB24FBA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inner</w:t>
                      </w:r>
                    </w:p>
                    <w:p w14:paraId="7FA95720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1E806E8C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51DCE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751DC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= 0; </w:t>
                      </w:r>
                      <w:proofErr w:type="spell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&lt; 51; </w:t>
                      </w:r>
                      <w:proofErr w:type="spell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++)</w:t>
                      </w:r>
                    </w:p>
                    <w:p w14:paraId="401DB784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F1627CE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51DCE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marker = </w:t>
                      </w:r>
                      <w:r w:rsidRPr="00751DC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Rectangle(</w:t>
                      </w:r>
                      <w:proofErr w:type="gram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001F669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656D531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Fill = Foreground</w:t>
                      </w:r>
                    </w:p>
                    <w:p w14:paraId="4C3D715F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};</w:t>
                      </w:r>
                    </w:p>
                    <w:p w14:paraId="6C3328AB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51DC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((</w:t>
                      </w:r>
                      <w:proofErr w:type="spell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% 5) == 0)</w:t>
                      </w:r>
                    </w:p>
                    <w:p w14:paraId="01AC1C30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2C21EDA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marker.Width</w:t>
                      </w:r>
                      <w:proofErr w:type="spellEnd"/>
                      <w:proofErr w:type="gram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= 4;</w:t>
                      </w:r>
                    </w:p>
                    <w:p w14:paraId="2C265AA1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marker.Height</w:t>
                      </w:r>
                      <w:proofErr w:type="spellEnd"/>
                      <w:proofErr w:type="gram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= 16;</w:t>
                      </w:r>
                    </w:p>
                    <w:p w14:paraId="566F9D44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marker.RenderTransform</w:t>
                      </w:r>
                      <w:proofErr w:type="spellEnd"/>
                      <w:proofErr w:type="gram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= Transform(</w:t>
                      </w:r>
                      <w:proofErr w:type="spell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* 6, -(</w:t>
                      </w:r>
                      <w:proofErr w:type="spell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marker.Width</w:t>
                      </w:r>
                      <w:proofErr w:type="spell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/ 2),</w:t>
                      </w:r>
                    </w:p>
                    <w:p w14:paraId="12F11E2F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-(</w:t>
                      </w:r>
                      <w:proofErr w:type="spellStart"/>
                      <w:proofErr w:type="gram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marker.Height</w:t>
                      </w:r>
                      <w:proofErr w:type="spellEnd"/>
                      <w:proofErr w:type="gram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* 2 + 4.5 - thickness / 2 - inner / 2 - 16));</w:t>
                      </w:r>
                    </w:p>
                    <w:p w14:paraId="471FBACE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74E407D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51DCE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000CB21D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219A694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marker.Width</w:t>
                      </w:r>
                      <w:proofErr w:type="spellEnd"/>
                      <w:proofErr w:type="gram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= 2;</w:t>
                      </w:r>
                    </w:p>
                    <w:p w14:paraId="2D183D68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marker.Height</w:t>
                      </w:r>
                      <w:proofErr w:type="spellEnd"/>
                      <w:proofErr w:type="gram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= 8;</w:t>
                      </w:r>
                    </w:p>
                    <w:p w14:paraId="15F88469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marker.RenderTransform</w:t>
                      </w:r>
                      <w:proofErr w:type="spellEnd"/>
                      <w:proofErr w:type="gram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= Transform(</w:t>
                      </w:r>
                      <w:proofErr w:type="spell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* 6, -(</w:t>
                      </w:r>
                      <w:proofErr w:type="spell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marker.Width</w:t>
                      </w:r>
                      <w:proofErr w:type="spell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/ 2),</w:t>
                      </w:r>
                    </w:p>
                    <w:p w14:paraId="79FC784C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-(</w:t>
                      </w:r>
                      <w:proofErr w:type="spellStart"/>
                      <w:proofErr w:type="gram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marker.Height</w:t>
                      </w:r>
                      <w:proofErr w:type="spellEnd"/>
                      <w:proofErr w:type="gram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* 2 + 12.75 - thickness / 2 - inner / 2 - 16));</w:t>
                      </w:r>
                    </w:p>
                    <w:p w14:paraId="659FF8BD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51651B0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markers.Children.Add</w:t>
                      </w:r>
                      <w:proofErr w:type="spellEnd"/>
                      <w:proofErr w:type="gram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(marker);</w:t>
                      </w:r>
                    </w:p>
                    <w:p w14:paraId="04489D6A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0CBA221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markers.RenderTransform</w:t>
                      </w:r>
                      <w:proofErr w:type="spellEnd"/>
                      <w:proofErr w:type="gram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751DC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RotateTransform</w:t>
                      </w:r>
                      <w:proofErr w:type="spell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4F17B5C9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BA5CC24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Angle = 30,</w:t>
                      </w:r>
                    </w:p>
                    <w:p w14:paraId="02955F0B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CenterX</w:t>
                      </w:r>
                      <w:proofErr w:type="spell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= _diameter / 2,</w:t>
                      </w:r>
                    </w:p>
                    <w:p w14:paraId="376BD3EE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CenterY</w:t>
                      </w:r>
                      <w:proofErr w:type="spell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= _diameter / 2</w:t>
                      </w:r>
                    </w:p>
                    <w:p w14:paraId="3EAE2E60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B35EC59" w14:textId="77777777" w:rsidR="00751DCE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(markers);</w:t>
                      </w:r>
                    </w:p>
                    <w:p w14:paraId="2927530B" w14:textId="1EB8D326" w:rsidR="00282B76" w:rsidRPr="00751DCE" w:rsidRDefault="00751DCE" w:rsidP="00751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1DC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67296D" w14:textId="77777777" w:rsidR="00282B76" w:rsidRDefault="00282B76" w:rsidP="00282B76"/>
    <w:p w14:paraId="7F0FC00B" w14:textId="1085EB74" w:rsidR="00282B76" w:rsidRPr="00C27105" w:rsidRDefault="00C27105">
      <w:pPr>
        <w:rPr>
          <w:rFonts w:cs="Segoe UI"/>
        </w:rPr>
      </w:pPr>
      <w:r>
        <w:rPr>
          <w:rFonts w:cs="Segoe UI"/>
        </w:rPr>
        <w:t xml:space="preserve">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will create the set of </w:t>
      </w:r>
      <w:r w:rsidR="00016A44">
        <w:rPr>
          <w:rFonts w:cs="Segoe UI"/>
        </w:rPr>
        <w:t xml:space="preserve">small and large </w:t>
      </w:r>
      <w:r>
        <w:rPr>
          <w:rFonts w:cs="Segoe UI"/>
        </w:rPr>
        <w:t xml:space="preserve">markers to be </w:t>
      </w:r>
      <w:r w:rsidR="00F803B2">
        <w:rPr>
          <w:rFonts w:cs="Segoe UI"/>
        </w:rPr>
        <w:t>displayed</w:t>
      </w:r>
      <w:r>
        <w:rPr>
          <w:rFonts w:cs="Segoe UI"/>
        </w:rPr>
        <w:t xml:space="preserve"> on the </w:t>
      </w:r>
      <w:r w:rsidRPr="00C27105">
        <w:rPr>
          <w:rFonts w:cs="Segoe UI"/>
          <w:b/>
          <w:bCs/>
        </w:rPr>
        <w:t>Gauge</w:t>
      </w:r>
      <w:r>
        <w:rPr>
          <w:rFonts w:cs="Segoe UI"/>
        </w:rPr>
        <w:t>.</w:t>
      </w:r>
    </w:p>
    <w:p w14:paraId="6314187C" w14:textId="68F53AC2" w:rsidR="00796C41" w:rsidRDefault="00796C41">
      <w:r>
        <w:br w:type="page"/>
      </w:r>
    </w:p>
    <w:p w14:paraId="3A44E46E" w14:textId="5B81BB9A" w:rsidR="00796C41" w:rsidRDefault="00796C41" w:rsidP="00796C41">
      <w:pPr>
        <w:pStyle w:val="Heading2"/>
      </w:pPr>
      <w:r>
        <w:lastRenderedPageBreak/>
        <w:t xml:space="preserve">Step </w:t>
      </w:r>
      <w:r w:rsidR="0021213E">
        <w:t>11</w:t>
      </w:r>
    </w:p>
    <w:p w14:paraId="7FFC2F0B" w14:textId="77777777" w:rsidR="00796C41" w:rsidRDefault="00796C41" w:rsidP="00796C41">
      <w:pPr>
        <w:rPr>
          <w:rFonts w:cs="Segoe UI"/>
          <w:color w:val="000000"/>
        </w:rPr>
      </w:pPr>
    </w:p>
    <w:p w14:paraId="08A5A618" w14:textId="10A498A2" w:rsidR="00796C41" w:rsidRDefault="0021213E" w:rsidP="00796C41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Gauge</w:t>
      </w:r>
      <w:r w:rsidRPr="007438C1">
        <w:rPr>
          <w:rFonts w:cs="Segoe UI"/>
        </w:rPr>
        <w:t xml:space="preserve"> </w:t>
      </w:r>
      <w:r w:rsidR="00796C41">
        <w:rPr>
          <w:rFonts w:cs="Segoe UI"/>
        </w:rPr>
        <w:t xml:space="preserve">after the </w:t>
      </w:r>
      <w:r w:rsidR="00796C41">
        <w:rPr>
          <w:rFonts w:cs="Segoe UI"/>
          <w:b/>
          <w:bCs/>
        </w:rPr>
        <w:t>Comment</w:t>
      </w:r>
      <w:r w:rsidR="00796C41">
        <w:rPr>
          <w:rFonts w:cs="Segoe UI"/>
        </w:rPr>
        <w:t xml:space="preserve"> of </w:t>
      </w:r>
      <w:r w:rsidR="00796C41" w:rsidRPr="00F75A6D">
        <w:rPr>
          <w:rFonts w:ascii="Consolas" w:hAnsi="Consolas" w:cs="Segoe UI"/>
          <w:b/>
          <w:bCs/>
        </w:rPr>
        <w:t>//</w:t>
      </w:r>
      <w:r w:rsidR="00796C41">
        <w:rPr>
          <w:rFonts w:ascii="Consolas" w:hAnsi="Consolas" w:cs="Segoe UI"/>
          <w:b/>
          <w:bCs/>
        </w:rPr>
        <w:t xml:space="preserve"> </w:t>
      </w:r>
      <w:r>
        <w:rPr>
          <w:rFonts w:ascii="Consolas" w:hAnsi="Consolas" w:cs="Segoe UI"/>
          <w:b/>
          <w:bCs/>
        </w:rPr>
        <w:t>Layout, Indicator &amp; Load Methods</w:t>
      </w:r>
      <w:r w:rsidRPr="0021213E">
        <w:rPr>
          <w:rFonts w:cs="Segoe UI"/>
        </w:rPr>
        <w:t xml:space="preserve"> </w:t>
      </w:r>
      <w:r w:rsidR="00796C41">
        <w:rPr>
          <w:rFonts w:cs="Segoe UI"/>
        </w:rPr>
        <w:t xml:space="preserve">type the following </w:t>
      </w:r>
      <w:r w:rsidR="00023E01" w:rsidRPr="00023E01">
        <w:rPr>
          <w:rFonts w:cs="Segoe UI"/>
          <w:b/>
          <w:bCs/>
        </w:rPr>
        <w:t>Methods</w:t>
      </w:r>
      <w:r w:rsidR="00796C41">
        <w:rPr>
          <w:rFonts w:cs="Segoe UI"/>
        </w:rPr>
        <w:t>:</w:t>
      </w:r>
    </w:p>
    <w:p w14:paraId="55E1AC2D" w14:textId="77777777" w:rsidR="00796C41" w:rsidRDefault="00796C41" w:rsidP="00796C41">
      <w:pPr>
        <w:rPr>
          <w:rFonts w:cs="Segoe UI"/>
        </w:rPr>
      </w:pPr>
    </w:p>
    <w:p w14:paraId="4D9722CC" w14:textId="77777777" w:rsidR="00796C41" w:rsidRPr="00BB323D" w:rsidRDefault="00796C41" w:rsidP="00796C4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8973814" wp14:editId="6C4F26D6">
                <wp:extent cx="6642000" cy="1404620"/>
                <wp:effectExtent l="0" t="0" r="26035" b="1270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E96E3B0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 canvas)</w:t>
                            </w:r>
                          </w:p>
                          <w:p w14:paraId="3DA9B426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270EE25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Clear</w:t>
                            </w:r>
                            <w:proofErr w:type="spellEnd"/>
                            <w:proofErr w:type="gram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16CE133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meter = </w:t>
                            </w:r>
                            <w:proofErr w:type="spellStart"/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Width</w:t>
                            </w:r>
                            <w:proofErr w:type="spellEnd"/>
                            <w:proofErr w:type="gram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908409D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ace = 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Ellipse(</w:t>
                            </w:r>
                            <w:proofErr w:type="gram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CA38DC5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9828406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_diameter,</w:t>
                            </w:r>
                          </w:p>
                          <w:p w14:paraId="1F0FC2A2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_diameter,</w:t>
                            </w:r>
                          </w:p>
                          <w:p w14:paraId="3AAA7C6C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ill = Fill</w:t>
                            </w:r>
                          </w:p>
                          <w:p w14:paraId="3973FE39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1EC9305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(face);</w:t>
                            </w:r>
                          </w:p>
                          <w:p w14:paraId="5BD0F723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Markers(</w:t>
                            </w:r>
                            <w:proofErr w:type="gram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anvas, </w:t>
                            </w:r>
                            <w:proofErr w:type="spell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face.StrokeThickness</w:t>
                            </w:r>
                            <w:proofErr w:type="spell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AA5EF20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needle = 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angle(</w:t>
                            </w:r>
                            <w:proofErr w:type="gram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AD390AA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161B548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Needle,</w:t>
                            </w:r>
                          </w:p>
                          <w:p w14:paraId="0C7457BD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(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)_diameter / 2 - 30,</w:t>
                            </w:r>
                          </w:p>
                          <w:p w14:paraId="66569332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ill = Foreground</w:t>
                            </w:r>
                          </w:p>
                          <w:p w14:paraId="2259E572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6DC3F8B0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(_needle);</w:t>
                            </w:r>
                          </w:p>
                          <w:p w14:paraId="12287393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ddle = 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Ellipse(</w:t>
                            </w:r>
                            <w:proofErr w:type="gram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4E676CA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867F98E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_diameter / 10,</w:t>
                            </w:r>
                          </w:p>
                          <w:p w14:paraId="17DD6BB8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_diameter / 10,</w:t>
                            </w:r>
                          </w:p>
                          <w:p w14:paraId="247A2EFD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ill = Foreground</w:t>
                            </w:r>
                          </w:p>
                          <w:p w14:paraId="7E695BC6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AF2C027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middle, (_diameter - </w:t>
                            </w:r>
                            <w:proofErr w:type="spellStart"/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middle.ActualWidth</w:t>
                            </w:r>
                            <w:proofErr w:type="spellEnd"/>
                            <w:proofErr w:type="gram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) / 2);</w:t>
                            </w:r>
                          </w:p>
                          <w:p w14:paraId="3DC27082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Top</w:t>
                            </w:r>
                            <w:proofErr w:type="spell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middle, (_diameter - </w:t>
                            </w:r>
                            <w:proofErr w:type="spellStart"/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middle.ActualHeight</w:t>
                            </w:r>
                            <w:proofErr w:type="spellEnd"/>
                            <w:proofErr w:type="gram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) / 2);</w:t>
                            </w:r>
                          </w:p>
                          <w:p w14:paraId="67630AFC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(middle);</w:t>
                            </w:r>
                          </w:p>
                          <w:p w14:paraId="5DA944A1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1BAC196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4A15CF4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Indicator(</w:t>
                            </w:r>
                            <w:proofErr w:type="gramEnd"/>
                            <w:r w:rsidRPr="002121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</w:t>
                            </w:r>
                          </w:p>
                          <w:p w14:paraId="2D77BEBB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5DCC75A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);</w:t>
                            </w:r>
                          </w:p>
                          <w:p w14:paraId="61D8A31B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ercentage = value / (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Maximum * </w:t>
                            </w:r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100;</w:t>
                            </w:r>
                            <w:proofErr w:type="gramEnd"/>
                          </w:p>
                          <w:p w14:paraId="4EF633BA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 = (percentage / 2) + </w:t>
                            </w:r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5;</w:t>
                            </w:r>
                            <w:proofErr w:type="gramEnd"/>
                          </w:p>
                          <w:p w14:paraId="562B3625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needle.RenderTransform</w:t>
                            </w:r>
                            <w:proofErr w:type="spellEnd"/>
                            <w:proofErr w:type="gram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Transform(position * 6,</w:t>
                            </w:r>
                          </w:p>
                          <w:p w14:paraId="52C8FF88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-Needle / 2, 4.25</w:t>
                            </w:r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3FFF94C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E0B99E0" w14:textId="77777777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E1AE1DE" w14:textId="774A8E54" w:rsidR="0021213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Load(</w:t>
                            </w:r>
                            <w:proofErr w:type="gramEnd"/>
                            <w:r w:rsidRPr="0021213E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46AD6F03" w14:textId="1857E408" w:rsidR="00B8179E" w:rsidRPr="0021213E" w:rsidRDefault="0021213E" w:rsidP="002121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Indicator(</w:t>
                            </w:r>
                            <w:proofErr w:type="gramEnd"/>
                            <w:r w:rsidRPr="0021213E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8973814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E96E3B0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1213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Canvas canvas)</w:t>
                      </w:r>
                    </w:p>
                    <w:p w14:paraId="3DA9B426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270EE25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canvas.Children.Clear</w:t>
                      </w:r>
                      <w:proofErr w:type="spellEnd"/>
                      <w:proofErr w:type="gram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16CE133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_diameter = </w:t>
                      </w:r>
                      <w:proofErr w:type="spellStart"/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canvas.Width</w:t>
                      </w:r>
                      <w:proofErr w:type="spellEnd"/>
                      <w:proofErr w:type="gram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908409D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1213E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face = </w:t>
                      </w:r>
                      <w:r w:rsidRPr="0021213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Ellipse(</w:t>
                      </w:r>
                      <w:proofErr w:type="gram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CA38DC5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9828406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_diameter,</w:t>
                      </w:r>
                    </w:p>
                    <w:p w14:paraId="1F0FC2A2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_diameter,</w:t>
                      </w:r>
                    </w:p>
                    <w:p w14:paraId="3AAA7C6C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    Fill = Fill</w:t>
                      </w:r>
                    </w:p>
                    <w:p w14:paraId="3973FE39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1EC9305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(face);</w:t>
                      </w:r>
                    </w:p>
                    <w:p w14:paraId="5BD0F723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Markers(</w:t>
                      </w:r>
                      <w:proofErr w:type="gram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canvas, </w:t>
                      </w:r>
                      <w:proofErr w:type="spell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face.StrokeThickness</w:t>
                      </w:r>
                      <w:proofErr w:type="spell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AA5EF20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_needle = </w:t>
                      </w:r>
                      <w:r w:rsidRPr="0021213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Rectangle(</w:t>
                      </w:r>
                      <w:proofErr w:type="gram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AD390AA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161B548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Needle,</w:t>
                      </w:r>
                    </w:p>
                    <w:p w14:paraId="0C7457BD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(</w:t>
                      </w:r>
                      <w:r w:rsidRPr="002121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)_diameter / 2 - 30,</w:t>
                      </w:r>
                    </w:p>
                    <w:p w14:paraId="66569332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    Fill = Foreground</w:t>
                      </w:r>
                    </w:p>
                    <w:p w14:paraId="2259E572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6DC3F8B0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(_needle);</w:t>
                      </w:r>
                    </w:p>
                    <w:p w14:paraId="12287393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1213E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middle = </w:t>
                      </w:r>
                      <w:r w:rsidRPr="0021213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Ellipse(</w:t>
                      </w:r>
                      <w:proofErr w:type="gram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4E676CA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867F98E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_diameter / 10,</w:t>
                      </w:r>
                    </w:p>
                    <w:p w14:paraId="17DD6BB8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_diameter / 10,</w:t>
                      </w:r>
                    </w:p>
                    <w:p w14:paraId="247A2EFD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    Fill = Foreground</w:t>
                      </w:r>
                    </w:p>
                    <w:p w14:paraId="7E695BC6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AF2C027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Canvas.SetLeft</w:t>
                      </w:r>
                      <w:proofErr w:type="spell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(middle, (_diameter - </w:t>
                      </w:r>
                      <w:proofErr w:type="spellStart"/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middle.ActualWidth</w:t>
                      </w:r>
                      <w:proofErr w:type="spellEnd"/>
                      <w:proofErr w:type="gram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) / 2);</w:t>
                      </w:r>
                    </w:p>
                    <w:p w14:paraId="3DC27082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Canvas.SetTop</w:t>
                      </w:r>
                      <w:proofErr w:type="spell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(middle, (_diameter - </w:t>
                      </w:r>
                      <w:proofErr w:type="spellStart"/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middle.ActualHeight</w:t>
                      </w:r>
                      <w:proofErr w:type="spellEnd"/>
                      <w:proofErr w:type="gram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) / 2);</w:t>
                      </w:r>
                    </w:p>
                    <w:p w14:paraId="67630AFC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(middle);</w:t>
                      </w:r>
                    </w:p>
                    <w:p w14:paraId="5DA944A1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1BAC196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4A15CF4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1213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Indicator(</w:t>
                      </w:r>
                      <w:proofErr w:type="gramEnd"/>
                      <w:r w:rsidRPr="002121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value)</w:t>
                      </w:r>
                    </w:p>
                    <w:p w14:paraId="2D77BEBB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5DCC75A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Display);</w:t>
                      </w:r>
                    </w:p>
                    <w:p w14:paraId="61D8A31B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1213E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percentage = value / (</w:t>
                      </w:r>
                      <w:r w:rsidRPr="0021213E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)Maximum * </w:t>
                      </w:r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100;</w:t>
                      </w:r>
                      <w:proofErr w:type="gramEnd"/>
                    </w:p>
                    <w:p w14:paraId="4EF633BA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1213E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position = (percentage / 2) + </w:t>
                      </w:r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5;</w:t>
                      </w:r>
                      <w:proofErr w:type="gramEnd"/>
                    </w:p>
                    <w:p w14:paraId="562B3625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needle.RenderTransform</w:t>
                      </w:r>
                      <w:proofErr w:type="spellEnd"/>
                      <w:proofErr w:type="gram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= Transform(position * 6,</w:t>
                      </w:r>
                    </w:p>
                    <w:p w14:paraId="52C8FF88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-Needle / 2, 4.25</w:t>
                      </w:r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3FFF94C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E0B99E0" w14:textId="77777777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E1AE1DE" w14:textId="774A8E54" w:rsidR="0021213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1213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Load(</w:t>
                      </w:r>
                      <w:proofErr w:type="gramEnd"/>
                      <w:r w:rsidRPr="0021213E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46AD6F03" w14:textId="1857E408" w:rsidR="00B8179E" w:rsidRPr="0021213E" w:rsidRDefault="0021213E" w:rsidP="002121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Indicator(</w:t>
                      </w:r>
                      <w:proofErr w:type="gramEnd"/>
                      <w:r w:rsidRPr="0021213E">
                        <w:rPr>
                          <w:rFonts w:ascii="Consolas" w:hAnsi="Consolas" w:cs="Cascadia Mono"/>
                          <w:color w:val="000000"/>
                        </w:rPr>
                        <w:t>Value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A1ECDE4" w14:textId="77777777" w:rsidR="00796C41" w:rsidRDefault="00796C41" w:rsidP="00796C41"/>
    <w:p w14:paraId="7B76DF3C" w14:textId="52893B66" w:rsidR="003E408A" w:rsidRPr="00F03C7C" w:rsidRDefault="003E408A" w:rsidP="003E408A">
      <w:pPr>
        <w:rPr>
          <w:rFonts w:cs="Segoe UI"/>
        </w:rPr>
      </w:pPr>
      <w:r>
        <w:rPr>
          <w:rFonts w:cs="Segoe UI"/>
        </w:rPr>
        <w:t xml:space="preserve">There will also be some </w:t>
      </w:r>
      <w:r w:rsidRPr="003E408A">
        <w:rPr>
          <w:rFonts w:cs="Segoe UI"/>
          <w:b/>
          <w:bCs/>
        </w:rPr>
        <w:t>Errors</w:t>
      </w:r>
      <w:r>
        <w:rPr>
          <w:rFonts w:cs="Segoe UI"/>
        </w:rPr>
        <w:t xml:space="preserve"> as these refer to </w:t>
      </w:r>
      <w:r w:rsidRPr="003E408A">
        <w:rPr>
          <w:rFonts w:cs="Segoe UI"/>
          <w:b/>
          <w:bCs/>
        </w:rPr>
        <w:t>Properties</w:t>
      </w:r>
      <w:r>
        <w:rPr>
          <w:rFonts w:cs="Segoe UI"/>
        </w:rPr>
        <w:t xml:space="preserve"> that will be added in the next</w:t>
      </w:r>
      <w:r w:rsidR="007A50D6">
        <w:rPr>
          <w:rFonts w:cs="Segoe UI"/>
        </w:rPr>
        <w:t xml:space="preserve"> few</w:t>
      </w:r>
      <w:r>
        <w:rPr>
          <w:rFonts w:cs="Segoe UI"/>
        </w:rPr>
        <w:t xml:space="preserve"> step</w:t>
      </w:r>
      <w:r w:rsidR="007A50D6">
        <w:rPr>
          <w:rFonts w:cs="Segoe UI"/>
        </w:rPr>
        <w:t>s</w:t>
      </w:r>
      <w:r>
        <w:rPr>
          <w:rFonts w:cs="Segoe UI"/>
        </w:rPr>
        <w:t>.</w:t>
      </w:r>
    </w:p>
    <w:p w14:paraId="70EE27B9" w14:textId="77777777" w:rsidR="003E408A" w:rsidRDefault="003E408A">
      <w:pPr>
        <w:rPr>
          <w:rFonts w:ascii="Consolas" w:hAnsi="Consolas"/>
          <w:b/>
          <w:bCs/>
        </w:rPr>
      </w:pPr>
    </w:p>
    <w:p w14:paraId="22DC1373" w14:textId="668D3B36" w:rsidR="00282B76" w:rsidRPr="00F03C7C" w:rsidRDefault="00F03C7C">
      <w:pPr>
        <w:rPr>
          <w:rFonts w:cs="Segoe UI"/>
        </w:rPr>
      </w:pPr>
      <w:r w:rsidRPr="00F03C7C">
        <w:rPr>
          <w:rFonts w:ascii="Consolas" w:hAnsi="Consolas"/>
          <w:b/>
          <w:bCs/>
        </w:rPr>
        <w:t>Layout</w:t>
      </w:r>
      <w:r>
        <w:rPr>
          <w:rFonts w:cs="Segoe UI"/>
        </w:rPr>
        <w:t xml:space="preserve"> will create the look-and-feel of the </w:t>
      </w:r>
      <w:r w:rsidRPr="00F03C7C">
        <w:rPr>
          <w:rFonts w:cs="Segoe UI"/>
          <w:b/>
          <w:bCs/>
        </w:rPr>
        <w:t>Gauge</w:t>
      </w:r>
      <w:r>
        <w:rPr>
          <w:rFonts w:cs="Segoe UI"/>
        </w:rPr>
        <w:t xml:space="preserve"> and uses the </w:t>
      </w:r>
      <w:r w:rsidRPr="00F03C7C"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r w:rsidRPr="00F03C7C">
        <w:rPr>
          <w:rFonts w:ascii="Consolas" w:hAnsi="Consolas" w:cs="Segoe UI"/>
          <w:b/>
          <w:bCs/>
        </w:rPr>
        <w:t>Markers</w:t>
      </w:r>
      <w:r>
        <w:rPr>
          <w:rFonts w:cs="Segoe UI"/>
        </w:rPr>
        <w:t xml:space="preserve"> along with creating the centre point and needle for the </w:t>
      </w:r>
      <w:r w:rsidRPr="00F03C7C">
        <w:rPr>
          <w:rFonts w:cs="Segoe UI"/>
          <w:b/>
          <w:bCs/>
        </w:rPr>
        <w:t>Gauge</w:t>
      </w:r>
      <w:r>
        <w:rPr>
          <w:rFonts w:cs="Segoe UI"/>
        </w:rPr>
        <w:t xml:space="preserve">. The </w:t>
      </w:r>
      <w:r w:rsidRPr="00F03C7C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F03C7C">
        <w:rPr>
          <w:rFonts w:ascii="Consolas" w:hAnsi="Consolas" w:cs="Segoe UI"/>
          <w:b/>
          <w:bCs/>
        </w:rPr>
        <w:t>Indicator</w:t>
      </w:r>
      <w:r>
        <w:rPr>
          <w:rFonts w:cs="Segoe UI"/>
        </w:rPr>
        <w:t xml:space="preserve"> will use </w:t>
      </w:r>
      <w:r w:rsidRPr="00F03C7C">
        <w:rPr>
          <w:rFonts w:ascii="Consolas" w:hAnsi="Consolas" w:cs="Segoe UI"/>
          <w:b/>
          <w:bCs/>
        </w:rPr>
        <w:t>Layout</w:t>
      </w:r>
      <w:r>
        <w:rPr>
          <w:rFonts w:cs="Segoe UI"/>
        </w:rPr>
        <w:t xml:space="preserve"> along with calculating the position of the needle for the </w:t>
      </w:r>
      <w:r w:rsidRPr="00F03C7C">
        <w:rPr>
          <w:rFonts w:cs="Segoe UI"/>
          <w:b/>
          <w:bCs/>
        </w:rPr>
        <w:t>Gauge</w:t>
      </w:r>
      <w:r>
        <w:rPr>
          <w:rFonts w:cs="Segoe UI"/>
        </w:rPr>
        <w:t xml:space="preserve"> and </w:t>
      </w:r>
      <w:r w:rsidRPr="00F03C7C">
        <w:rPr>
          <w:rFonts w:ascii="Consolas" w:hAnsi="Consolas" w:cs="Segoe UI"/>
          <w:b/>
          <w:bCs/>
        </w:rPr>
        <w:t>Load</w:t>
      </w:r>
      <w:r>
        <w:rPr>
          <w:rFonts w:cs="Segoe UI"/>
        </w:rPr>
        <w:t xml:space="preserve"> will be used when the</w:t>
      </w:r>
      <w:r w:rsidR="007A7DA3">
        <w:rPr>
          <w:rFonts w:cs="Segoe UI"/>
        </w:rPr>
        <w:t xml:space="preserve"> </w:t>
      </w:r>
      <w:r w:rsidR="007A7DA3">
        <w:rPr>
          <w:rFonts w:ascii="Consolas" w:hAnsi="Consolas" w:cs="Segoe UI"/>
          <w:b/>
          <w:bCs/>
        </w:rPr>
        <w:t>Canvas</w:t>
      </w:r>
      <w:r w:rsidR="007A7DA3">
        <w:rPr>
          <w:rFonts w:cs="Segoe UI"/>
        </w:rPr>
        <w:t xml:space="preserve"> of the</w:t>
      </w:r>
      <w:r>
        <w:rPr>
          <w:rFonts w:cs="Segoe UI"/>
        </w:rPr>
        <w:t xml:space="preserve"> </w:t>
      </w:r>
      <w:r w:rsidRPr="00F03C7C">
        <w:rPr>
          <w:rFonts w:cs="Segoe UI"/>
          <w:b/>
          <w:bCs/>
        </w:rPr>
        <w:t>User Control</w:t>
      </w:r>
      <w:r>
        <w:rPr>
          <w:rFonts w:cs="Segoe UI"/>
        </w:rPr>
        <w:t xml:space="preserve"> is loaded and will call the </w:t>
      </w:r>
      <w:r w:rsidRPr="00F03C7C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F03C7C">
        <w:rPr>
          <w:rFonts w:ascii="Consolas" w:hAnsi="Consolas" w:cs="Segoe UI"/>
          <w:b/>
          <w:bCs/>
        </w:rPr>
        <w:t>Indicator</w:t>
      </w:r>
      <w:r w:rsidR="003E408A">
        <w:rPr>
          <w:rFonts w:cs="Segoe UI"/>
        </w:rPr>
        <w:t>.</w:t>
      </w:r>
    </w:p>
    <w:p w14:paraId="645A928B" w14:textId="77777777" w:rsidR="009B0336" w:rsidRDefault="009B0336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D29AB44" w14:textId="1E960B15" w:rsidR="00DD7E31" w:rsidRDefault="00DD7E31" w:rsidP="00DD7E31">
      <w:pPr>
        <w:pStyle w:val="Heading2"/>
      </w:pPr>
      <w:r>
        <w:lastRenderedPageBreak/>
        <w:t xml:space="preserve">Step </w:t>
      </w:r>
      <w:r w:rsidR="00947D5C">
        <w:t>1</w:t>
      </w:r>
      <w:r w:rsidR="003E408A">
        <w:t>2</w:t>
      </w:r>
    </w:p>
    <w:p w14:paraId="129BFF83" w14:textId="77777777" w:rsidR="00DD7E31" w:rsidRDefault="00DD7E31" w:rsidP="00DD7E31">
      <w:pPr>
        <w:rPr>
          <w:rFonts w:cs="Segoe UI"/>
          <w:color w:val="000000"/>
        </w:rPr>
      </w:pPr>
    </w:p>
    <w:p w14:paraId="52222158" w14:textId="3B93F0B7" w:rsidR="003E408A" w:rsidRDefault="003E408A" w:rsidP="003E408A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Gauge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7A50D6" w:rsidRPr="007A50D6">
        <w:rPr>
          <w:rFonts w:ascii="Consolas" w:hAnsi="Consolas" w:cs="Segoe UI"/>
          <w:b/>
          <w:bCs/>
        </w:rPr>
        <w:t>Dependency Properties</w:t>
      </w:r>
      <w:r w:rsidRPr="0021213E">
        <w:rPr>
          <w:rFonts w:cs="Segoe UI"/>
        </w:rPr>
        <w:t xml:space="preserve"> </w:t>
      </w:r>
      <w:r>
        <w:rPr>
          <w:rFonts w:cs="Segoe UI"/>
        </w:rPr>
        <w:t xml:space="preserve">type the following </w:t>
      </w:r>
      <w:r w:rsidR="007A50D6">
        <w:rPr>
          <w:rFonts w:cs="Segoe UI"/>
          <w:b/>
          <w:bCs/>
        </w:rPr>
        <w:t>Dependency Properties</w:t>
      </w:r>
      <w:r>
        <w:rPr>
          <w:rFonts w:cs="Segoe UI"/>
        </w:rPr>
        <w:t>:</w:t>
      </w:r>
    </w:p>
    <w:p w14:paraId="62A15261" w14:textId="77777777" w:rsidR="00DD7E31" w:rsidRDefault="00DD7E31" w:rsidP="00DD7E31">
      <w:pPr>
        <w:rPr>
          <w:rFonts w:cs="Segoe UI"/>
        </w:rPr>
      </w:pPr>
    </w:p>
    <w:p w14:paraId="61E24E32" w14:textId="77777777" w:rsidR="00DD7E31" w:rsidRDefault="00DD7E31" w:rsidP="00DD7E3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C0E369D" wp14:editId="08520120">
                <wp:extent cx="6642000" cy="1404620"/>
                <wp:effectExtent l="0" t="0" r="26035" b="12700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E5A66C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FillProperty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502E5546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Fill),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Brush),</w:t>
                            </w:r>
                          </w:p>
                          <w:p w14:paraId="1C8A48AE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auge), 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013046C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49D421A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NeedleProperty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4FFDD95B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Needle),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Gauge),</w:t>
                            </w:r>
                          </w:p>
                          <w:p w14:paraId="58884D8D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2));</w:t>
                            </w:r>
                          </w:p>
                          <w:p w14:paraId="0013FDBB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9F9AACE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Property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1A1A5956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lue),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Gauge),</w:t>
                            </w:r>
                          </w:p>
                          <w:p w14:paraId="7FE1F7B9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25));</w:t>
                            </w:r>
                          </w:p>
                          <w:p w14:paraId="1AE966CB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7194175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MinimumProperty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6EF0D275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Minimum),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Gauge),</w:t>
                            </w:r>
                          </w:p>
                          <w:p w14:paraId="27C6D21C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0));</w:t>
                            </w:r>
                          </w:p>
                          <w:p w14:paraId="11773C8A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65A2EBC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MaximumProperty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6CBFA967" w14:textId="77777777" w:rsidR="00461FED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Maximum),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Gauge),</w:t>
                            </w:r>
                          </w:p>
                          <w:p w14:paraId="6BC89593" w14:textId="0FD2BCB9" w:rsidR="00DD7E31" w:rsidRPr="00461FED" w:rsidRDefault="00461FED" w:rsidP="00461F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1FE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61FED">
                              <w:rPr>
                                <w:rFonts w:ascii="Consolas" w:hAnsi="Consolas" w:cs="Cascadia Mono"/>
                                <w:color w:val="000000"/>
                              </w:rPr>
                              <w:t>100)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C0E369D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7E5A66C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FillProperty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502E5546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Fill),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Brush),</w:t>
                      </w:r>
                    </w:p>
                    <w:p w14:paraId="1C8A48AE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Gauge), </w:t>
                      </w: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013046C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49D421A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NeedleProperty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4FFDD95B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Needle),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Gauge),</w:t>
                      </w:r>
                    </w:p>
                    <w:p w14:paraId="58884D8D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2));</w:t>
                      </w:r>
                    </w:p>
                    <w:p w14:paraId="0013FDBB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9F9AACE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ValueProperty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1A1A5956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Value),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Gauge),</w:t>
                      </w:r>
                    </w:p>
                    <w:p w14:paraId="7FE1F7B9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25));</w:t>
                      </w:r>
                    </w:p>
                    <w:p w14:paraId="1AE966CB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7194175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MinimumProperty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6EF0D275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Minimum),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Gauge),</w:t>
                      </w:r>
                    </w:p>
                    <w:p w14:paraId="27C6D21C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0));</w:t>
                      </w:r>
                    </w:p>
                    <w:p w14:paraId="11773C8A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65A2EBC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MaximumProperty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6CBFA967" w14:textId="77777777" w:rsidR="00461FED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Maximum),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Gauge),</w:t>
                      </w:r>
                    </w:p>
                    <w:p w14:paraId="6BC89593" w14:textId="0FD2BCB9" w:rsidR="00DD7E31" w:rsidRPr="00461FED" w:rsidRDefault="00461FED" w:rsidP="00461F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1FE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61FED">
                        <w:rPr>
                          <w:rFonts w:ascii="Consolas" w:hAnsi="Consolas" w:cs="Cascadia Mono"/>
                          <w:color w:val="000000"/>
                        </w:rPr>
                        <w:t>100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DEB0C7" w14:textId="77777777" w:rsidR="00DD7E31" w:rsidRDefault="00DD7E31" w:rsidP="00DD7E31">
      <w:pPr>
        <w:rPr>
          <w:rFonts w:cs="Segoe UI"/>
        </w:rPr>
      </w:pPr>
    </w:p>
    <w:p w14:paraId="4529B8A9" w14:textId="719480C3" w:rsidR="00625C16" w:rsidRPr="00F03C7C" w:rsidRDefault="00625C16" w:rsidP="00625C16">
      <w:pPr>
        <w:rPr>
          <w:rFonts w:cs="Segoe UI"/>
        </w:rPr>
      </w:pPr>
      <w:r>
        <w:rPr>
          <w:rFonts w:cs="Segoe UI"/>
        </w:rPr>
        <w:t>There will</w:t>
      </w:r>
      <w:r w:rsidR="00F803B2">
        <w:rPr>
          <w:rFonts w:cs="Segoe UI"/>
        </w:rPr>
        <w:t xml:space="preserve"> still</w:t>
      </w:r>
      <w:r>
        <w:rPr>
          <w:rFonts w:cs="Segoe UI"/>
        </w:rPr>
        <w:t xml:space="preserve"> also be some </w:t>
      </w:r>
      <w:r w:rsidRPr="003E408A">
        <w:rPr>
          <w:rFonts w:cs="Segoe UI"/>
          <w:b/>
          <w:bCs/>
        </w:rPr>
        <w:t>Errors</w:t>
      </w:r>
      <w:r>
        <w:rPr>
          <w:rFonts w:cs="Segoe UI"/>
        </w:rPr>
        <w:t xml:space="preserve"> as these refer to </w:t>
      </w:r>
      <w:r w:rsidRPr="003E408A">
        <w:rPr>
          <w:rFonts w:cs="Segoe UI"/>
          <w:b/>
          <w:bCs/>
        </w:rPr>
        <w:t>Properties</w:t>
      </w:r>
      <w:r>
        <w:rPr>
          <w:rFonts w:cs="Segoe UI"/>
        </w:rPr>
        <w:t xml:space="preserve"> that will be added in the next step.</w:t>
      </w:r>
    </w:p>
    <w:p w14:paraId="5C5E0B22" w14:textId="77777777" w:rsidR="00625C16" w:rsidRDefault="00625C16">
      <w:pPr>
        <w:rPr>
          <w:rFonts w:cs="Segoe UI"/>
        </w:rPr>
      </w:pPr>
    </w:p>
    <w:p w14:paraId="28418614" w14:textId="23D9D5D8" w:rsidR="00B911CD" w:rsidRDefault="00461FED">
      <w:pPr>
        <w:rPr>
          <w:rFonts w:cs="Segoe UI"/>
        </w:rPr>
      </w:pPr>
      <w:r w:rsidRPr="00461FED">
        <w:rPr>
          <w:rFonts w:cs="Segoe UI"/>
        </w:rPr>
        <w:t>These</w:t>
      </w:r>
      <w:r>
        <w:rPr>
          <w:rFonts w:cs="Segoe UI"/>
          <w:b/>
          <w:bCs/>
        </w:rPr>
        <w:t xml:space="preserve"> Dependency Properties </w:t>
      </w:r>
      <w:r>
        <w:rPr>
          <w:rFonts w:cs="Segoe UI"/>
        </w:rPr>
        <w:t xml:space="preserve">refer to various </w:t>
      </w:r>
      <w:r w:rsidR="00625C16">
        <w:rPr>
          <w:rFonts w:cs="Segoe UI"/>
          <w:b/>
          <w:bCs/>
        </w:rPr>
        <w:t>Properties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>Gauge</w:t>
      </w:r>
      <w:r>
        <w:rPr>
          <w:rFonts w:cs="Segoe UI"/>
        </w:rPr>
        <w:t xml:space="preserve"> that can be customised</w:t>
      </w:r>
      <w:r w:rsidR="00154437">
        <w:rPr>
          <w:rFonts w:cs="Segoe UI"/>
        </w:rPr>
        <w:t xml:space="preserve"> for the </w:t>
      </w:r>
      <w:r w:rsidR="00154437" w:rsidRPr="00154437">
        <w:rPr>
          <w:rFonts w:cs="Segoe UI"/>
          <w:b/>
          <w:bCs/>
        </w:rPr>
        <w:t>User Control</w:t>
      </w:r>
      <w:r w:rsidR="00154437">
        <w:rPr>
          <w:rFonts w:cs="Segoe UI"/>
        </w:rPr>
        <w:t>.</w:t>
      </w:r>
    </w:p>
    <w:p w14:paraId="608CD15E" w14:textId="77777777" w:rsidR="00461FED" w:rsidRPr="00461FED" w:rsidRDefault="00461FED">
      <w:pPr>
        <w:rPr>
          <w:rFonts w:cs="Segoe UI"/>
        </w:rPr>
      </w:pPr>
    </w:p>
    <w:p w14:paraId="77FB74CD" w14:textId="77777777" w:rsidR="00625C16" w:rsidRDefault="00625C16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A4C3405" w14:textId="193131EC" w:rsidR="00625C16" w:rsidRDefault="00625C16" w:rsidP="00625C16">
      <w:pPr>
        <w:pStyle w:val="Heading2"/>
      </w:pPr>
      <w:r>
        <w:lastRenderedPageBreak/>
        <w:t>Step 13</w:t>
      </w:r>
    </w:p>
    <w:p w14:paraId="78746AC6" w14:textId="77777777" w:rsidR="00625C16" w:rsidRDefault="00625C16" w:rsidP="00625C16">
      <w:pPr>
        <w:rPr>
          <w:rFonts w:cs="Segoe UI"/>
          <w:color w:val="000000"/>
        </w:rPr>
      </w:pPr>
    </w:p>
    <w:p w14:paraId="253113CC" w14:textId="0FB890FF" w:rsidR="00625C16" w:rsidRDefault="00625C16" w:rsidP="00625C16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Gauge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7A50D6">
        <w:rPr>
          <w:rFonts w:ascii="Consolas" w:hAnsi="Consolas" w:cs="Segoe UI"/>
          <w:b/>
          <w:bCs/>
        </w:rPr>
        <w:t>Properties</w:t>
      </w:r>
      <w:r w:rsidRPr="0021213E">
        <w:rPr>
          <w:rFonts w:cs="Segoe UI"/>
        </w:rPr>
        <w:t xml:space="preserve"> </w:t>
      </w:r>
      <w:r>
        <w:rPr>
          <w:rFonts w:cs="Segoe UI"/>
        </w:rPr>
        <w:t>type the following</w:t>
      </w:r>
      <w:r>
        <w:rPr>
          <w:rFonts w:cs="Segoe UI"/>
          <w:b/>
          <w:bCs/>
        </w:rPr>
        <w:t xml:space="preserve"> Properties</w:t>
      </w:r>
      <w:r>
        <w:rPr>
          <w:rFonts w:cs="Segoe UI"/>
        </w:rPr>
        <w:t>:</w:t>
      </w:r>
    </w:p>
    <w:p w14:paraId="66D13D84" w14:textId="77777777" w:rsidR="00625C16" w:rsidRDefault="00625C16" w:rsidP="00625C16">
      <w:pPr>
        <w:rPr>
          <w:rFonts w:cs="Segoe UI"/>
        </w:rPr>
      </w:pPr>
    </w:p>
    <w:p w14:paraId="0431EAF1" w14:textId="77777777" w:rsidR="00625C16" w:rsidRDefault="00625C16" w:rsidP="00625C1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A0EC7F1" wp14:editId="7419185A">
                <wp:extent cx="6642000" cy="1404620"/>
                <wp:effectExtent l="0" t="0" r="26035" b="12700"/>
                <wp:docPr id="2280785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8E11B9A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rush Fill</w:t>
                            </w:r>
                          </w:p>
                          <w:p w14:paraId="2EECC1E1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BD6B3E6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Brush)</w:t>
                            </w:r>
                            <w:proofErr w:type="spell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FillProperty</w:t>
                            </w:r>
                            <w:proofErr w:type="spell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06C04C42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FillProperty</w:t>
                            </w:r>
                            <w:proofErr w:type="spell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1A3A4151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7E882E3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DF21CBA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eedle</w:t>
                            </w:r>
                          </w:p>
                          <w:p w14:paraId="0C44D262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7479FAA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NeedleProperty</w:t>
                            </w:r>
                            <w:proofErr w:type="spell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21C52117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</w:p>
                          <w:p w14:paraId="22932B26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2EB28B3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NeedleProperty</w:t>
                            </w:r>
                            <w:proofErr w:type="spell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</w:t>
                            </w:r>
                          </w:p>
                          <w:p w14:paraId="128510FB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Indicator(</w:t>
                            </w:r>
                            <w:proofErr w:type="gram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);</w:t>
                            </w:r>
                          </w:p>
                          <w:p w14:paraId="15E91846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A54EA8E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6B71B1C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997CCA1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</w:t>
                            </w:r>
                          </w:p>
                          <w:p w14:paraId="1F91EC98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C2E4E39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Property</w:t>
                            </w:r>
                            <w:proofErr w:type="spell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577BB3BA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</w:p>
                          <w:p w14:paraId="3FAACA4D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61FBCC0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lue &gt;= Minimum &amp;&amp; value &lt;= Maximum)</w:t>
                            </w:r>
                          </w:p>
                          <w:p w14:paraId="5A98BDE2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0B9606B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Property</w:t>
                            </w:r>
                            <w:proofErr w:type="spell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</w:t>
                            </w:r>
                          </w:p>
                          <w:p w14:paraId="52B4B021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ndicator(value</w:t>
                            </w:r>
                            <w:proofErr w:type="gram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8D5B1DC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391536E3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DE786F1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630BBA5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69B7898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</w:t>
                            </w:r>
                          </w:p>
                          <w:p w14:paraId="156E15EB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B4BA2C7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MinimumProperty</w:t>
                            </w:r>
                            <w:proofErr w:type="spell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5FB06DEE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MinimumProperty</w:t>
                            </w:r>
                            <w:proofErr w:type="spell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0E7621CD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4FB5CE2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A2738C6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</w:t>
                            </w:r>
                          </w:p>
                          <w:p w14:paraId="6DB9C244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A5EAFB4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MaximumProperty</w:t>
                            </w:r>
                            <w:proofErr w:type="spell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6D874FC0" w14:textId="77777777" w:rsidR="00D91310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MaximumProperty</w:t>
                            </w:r>
                            <w:proofErr w:type="spellEnd"/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29AD82B0" w14:textId="7B0B5DE6" w:rsidR="00625C16" w:rsidRPr="00D91310" w:rsidRDefault="00D91310" w:rsidP="00D913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31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0EC7F1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8E11B9A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Brush Fill</w:t>
                      </w:r>
                    </w:p>
                    <w:p w14:paraId="2EECC1E1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BD6B3E6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(Brush)</w:t>
                      </w:r>
                      <w:proofErr w:type="spell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FillProperty</w:t>
                      </w:r>
                      <w:proofErr w:type="spell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06C04C42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FillProperty</w:t>
                      </w:r>
                      <w:proofErr w:type="spell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1A3A4151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7E882E3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DF21CBA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Needle</w:t>
                      </w:r>
                    </w:p>
                    <w:p w14:paraId="0C44D262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7479FAA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NeedleProperty</w:t>
                      </w:r>
                      <w:proofErr w:type="spell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21C52117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</w:p>
                    <w:p w14:paraId="22932B26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2EB28B3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NeedleProperty</w:t>
                      </w:r>
                      <w:proofErr w:type="spell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, value);</w:t>
                      </w:r>
                    </w:p>
                    <w:p w14:paraId="128510FB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Indicator(</w:t>
                      </w:r>
                      <w:proofErr w:type="gram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Value);</w:t>
                      </w:r>
                    </w:p>
                    <w:p w14:paraId="15E91846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A54EA8E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6B71B1C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997CCA1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Value</w:t>
                      </w:r>
                    </w:p>
                    <w:p w14:paraId="1F91EC98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C2E4E39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ValueProperty</w:t>
                      </w:r>
                      <w:proofErr w:type="spell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577BB3BA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</w:p>
                    <w:p w14:paraId="3FAACA4D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61FBCC0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(value &gt;= Minimum &amp;&amp; value &lt;= Maximum)</w:t>
                      </w:r>
                    </w:p>
                    <w:p w14:paraId="5A98BDE2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0B9606B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ValueProperty</w:t>
                      </w:r>
                      <w:proofErr w:type="spell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, value);</w:t>
                      </w:r>
                    </w:p>
                    <w:p w14:paraId="52B4B021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ndicator(value</w:t>
                      </w:r>
                      <w:proofErr w:type="gram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8D5B1DC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391536E3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DE786F1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630BBA5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69B7898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Minimum</w:t>
                      </w:r>
                    </w:p>
                    <w:p w14:paraId="156E15EB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B4BA2C7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MinimumProperty</w:t>
                      </w:r>
                      <w:proofErr w:type="spell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5FB06DEE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MinimumProperty</w:t>
                      </w:r>
                      <w:proofErr w:type="spell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0E7621CD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4FB5CE2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A2738C6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Maximum</w:t>
                      </w:r>
                    </w:p>
                    <w:p w14:paraId="6DB9C244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A5EAFB4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MaximumProperty</w:t>
                      </w:r>
                      <w:proofErr w:type="spell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6D874FC0" w14:textId="77777777" w:rsidR="00D91310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131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MaximumProperty</w:t>
                      </w:r>
                      <w:proofErr w:type="spellEnd"/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29AD82B0" w14:textId="7B0B5DE6" w:rsidR="00625C16" w:rsidRPr="00D91310" w:rsidRDefault="00D91310" w:rsidP="00D913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31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CAB59F" w14:textId="77777777" w:rsidR="00947D5C" w:rsidRPr="00947D5C" w:rsidRDefault="00947D5C">
      <w:pPr>
        <w:rPr>
          <w:b/>
          <w:bCs/>
        </w:rPr>
      </w:pPr>
    </w:p>
    <w:p w14:paraId="44490E5F" w14:textId="53929F92" w:rsidR="00D91310" w:rsidRDefault="00D91310" w:rsidP="00D91310">
      <w:pPr>
        <w:rPr>
          <w:rFonts w:cs="Segoe UI"/>
        </w:rPr>
      </w:pPr>
      <w:r>
        <w:rPr>
          <w:rFonts w:cs="Segoe UI"/>
        </w:rPr>
        <w:t>A</w:t>
      </w:r>
      <w:r w:rsidR="0060668D">
        <w:rPr>
          <w:rFonts w:cs="Segoe UI"/>
        </w:rPr>
        <w:t>ny</w:t>
      </w:r>
      <w:r>
        <w:rPr>
          <w:rFonts w:cs="Segoe UI"/>
        </w:rPr>
        <w:t xml:space="preserve"> </w:t>
      </w:r>
      <w:r w:rsidRPr="003E408A">
        <w:rPr>
          <w:rFonts w:cs="Segoe UI"/>
          <w:b/>
          <w:bCs/>
        </w:rPr>
        <w:t>Errors</w:t>
      </w:r>
      <w:r>
        <w:rPr>
          <w:rFonts w:cs="Segoe UI"/>
        </w:rPr>
        <w:t xml:space="preserve"> should now be resolved, if you continue to get the</w:t>
      </w:r>
      <w:r w:rsidR="0060668D">
        <w:rPr>
          <w:rFonts w:cs="Segoe UI"/>
        </w:rPr>
        <w:t>m</w:t>
      </w:r>
      <w:r>
        <w:rPr>
          <w:rFonts w:cs="Segoe UI"/>
        </w:rPr>
        <w:t xml:space="preserve"> check all previous steps to see if you have missed anything</w:t>
      </w:r>
      <w:r w:rsidR="0060668D">
        <w:rPr>
          <w:rFonts w:cs="Segoe UI"/>
        </w:rPr>
        <w:t>.</w:t>
      </w:r>
    </w:p>
    <w:p w14:paraId="7BA2601E" w14:textId="77777777" w:rsidR="00D91310" w:rsidRDefault="00D91310" w:rsidP="00D91310">
      <w:pPr>
        <w:rPr>
          <w:rFonts w:cs="Segoe UI"/>
        </w:rPr>
      </w:pPr>
    </w:p>
    <w:p w14:paraId="1C0DC0EB" w14:textId="40EBDEE0" w:rsidR="00D91310" w:rsidRPr="00D91310" w:rsidRDefault="00D91310" w:rsidP="00D91310">
      <w:pPr>
        <w:rPr>
          <w:rFonts w:cs="Segoe UI"/>
        </w:rPr>
      </w:pPr>
      <w:r>
        <w:rPr>
          <w:rFonts w:cs="Segoe UI"/>
        </w:rPr>
        <w:t xml:space="preserve">These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 are for values for the </w:t>
      </w:r>
      <w:r w:rsidRPr="00D91310">
        <w:rPr>
          <w:rFonts w:cs="Segoe UI"/>
          <w:b/>
          <w:bCs/>
        </w:rPr>
        <w:t>User Control</w:t>
      </w:r>
      <w:r>
        <w:rPr>
          <w:rFonts w:cs="Segoe UI"/>
        </w:rPr>
        <w:t xml:space="preserve"> such as the </w:t>
      </w:r>
      <w:r w:rsidRPr="00D91310">
        <w:rPr>
          <w:rFonts w:ascii="Consolas" w:hAnsi="Consolas" w:cs="Segoe UI"/>
          <w:b/>
          <w:bCs/>
        </w:rPr>
        <w:t>Minimum</w:t>
      </w:r>
      <w:r>
        <w:rPr>
          <w:rFonts w:cs="Segoe UI"/>
        </w:rPr>
        <w:t xml:space="preserve"> or </w:t>
      </w:r>
      <w:r w:rsidRPr="00D91310">
        <w:rPr>
          <w:rFonts w:ascii="Consolas" w:hAnsi="Consolas" w:cs="Segoe UI"/>
          <w:b/>
          <w:bCs/>
        </w:rPr>
        <w:t>Maximum</w:t>
      </w:r>
      <w:r>
        <w:rPr>
          <w:rFonts w:cs="Segoe UI"/>
        </w:rPr>
        <w:t xml:space="preserve"> values for the </w:t>
      </w:r>
      <w:r w:rsidRPr="00D91310">
        <w:rPr>
          <w:rFonts w:cs="Segoe UI"/>
          <w:b/>
          <w:bCs/>
        </w:rPr>
        <w:t>Gauge</w:t>
      </w:r>
      <w:r>
        <w:rPr>
          <w:rFonts w:cs="Segoe UI"/>
        </w:rPr>
        <w:t>.</w:t>
      </w:r>
    </w:p>
    <w:p w14:paraId="4DEDE92E" w14:textId="77777777" w:rsidR="00B8179E" w:rsidRDefault="00B8179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3561AF8B" w:rsidR="00915C09" w:rsidRDefault="00915C09" w:rsidP="00915C09">
      <w:pPr>
        <w:pStyle w:val="Heading2"/>
      </w:pPr>
      <w:r>
        <w:lastRenderedPageBreak/>
        <w:t xml:space="preserve">Step </w:t>
      </w:r>
      <w:r w:rsidR="00947D5C">
        <w:t>1</w:t>
      </w:r>
      <w:r w:rsidR="00AC4ADD">
        <w:t>4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7E597FB0">
                  <wp:extent cx="2635200" cy="2437180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00" cy="2437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55383566" w:rsidR="00D47544" w:rsidRDefault="00D47544" w:rsidP="00D47544">
      <w:pPr>
        <w:pStyle w:val="Heading2"/>
      </w:pPr>
      <w:r>
        <w:t xml:space="preserve">Step </w:t>
      </w:r>
      <w:r w:rsidR="00947D5C">
        <w:t>1</w:t>
      </w:r>
      <w:r w:rsidR="009728F4">
        <w:t>5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8550AC" w14:textId="6C3952BA" w:rsidR="000D0310" w:rsidRDefault="000D0310" w:rsidP="000D031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14F27726" w:rsidR="007A65F3" w:rsidRDefault="007A65F3" w:rsidP="007F297D">
      <w:pPr>
        <w:pStyle w:val="Heading2"/>
      </w:pPr>
      <w:r>
        <w:t xml:space="preserve">Step </w:t>
      </w:r>
      <w:r w:rsidR="00947D5C">
        <w:t>1</w:t>
      </w:r>
      <w:r w:rsidR="009728F4">
        <w:t>6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89DAA68" w14:textId="77777777" w:rsidR="009728F4" w:rsidRPr="009728F4" w:rsidRDefault="009728F4" w:rsidP="009728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728F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9728F4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9728F4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9728F4">
                              <w:rPr>
                                <w:rFonts w:ascii="Consolas" w:hAnsi="Consolas" w:cs="Cascadia Mono"/>
                                <w:color w:val="A31515"/>
                              </w:rPr>
                              <w:t>Gauge</w:t>
                            </w:r>
                            <w:proofErr w:type="spellEnd"/>
                            <w:proofErr w:type="gramEnd"/>
                            <w:r w:rsidRPr="009728F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9728F4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9728F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9728F4">
                              <w:rPr>
                                <w:rFonts w:ascii="Consolas" w:hAnsi="Consolas" w:cs="Cascadia Mono"/>
                                <w:color w:val="0000FF"/>
                              </w:rPr>
                              <w:t>="25"</w:t>
                            </w:r>
                            <w:r w:rsidRPr="009728F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9728F4">
                              <w:rPr>
                                <w:rFonts w:ascii="Consolas" w:hAnsi="Consolas" w:cs="Cascadia Mono"/>
                                <w:color w:val="0000FF"/>
                              </w:rPr>
                              <w:t>="WhiteSmoke"</w:t>
                            </w:r>
                            <w:r w:rsidRPr="009728F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eedle</w:t>
                            </w:r>
                            <w:r w:rsidRPr="009728F4">
                              <w:rPr>
                                <w:rFonts w:ascii="Consolas" w:hAnsi="Consolas" w:cs="Cascadia Mono"/>
                                <w:color w:val="0000FF"/>
                              </w:rPr>
                              <w:t>="4"</w:t>
                            </w:r>
                            <w:r w:rsidRPr="009728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1BCAFDD" w14:textId="739F190A" w:rsidR="00454499" w:rsidRPr="009728F4" w:rsidRDefault="009728F4" w:rsidP="009728F4">
                            <w:pPr>
                              <w:pStyle w:val="SourceCode"/>
                              <w:spacing w:after="0"/>
                            </w:pPr>
                            <w:r w:rsidRPr="009728F4">
                              <w:rPr>
                                <w:rFonts w:cs="Cascadia Mono"/>
                                <w:color w:val="000000"/>
                              </w:rPr>
                              <w:t xml:space="preserve">   </w:t>
                            </w:r>
                            <w:r w:rsidRPr="009728F4">
                              <w:rPr>
                                <w:rFonts w:cs="Cascadia Mono"/>
                                <w:color w:val="FF0000"/>
                              </w:rPr>
                              <w:t xml:space="preserve"> Fill</w:t>
                            </w:r>
                            <w:r w:rsidRPr="009728F4">
                              <w:rPr>
                                <w:rFonts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9728F4">
                              <w:rPr>
                                <w:rFonts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9728F4">
                              <w:rPr>
                                <w:rFonts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728F4">
                              <w:rPr>
                                <w:rFonts w:cs="Cascadia Mono"/>
                                <w:color w:val="FF0000"/>
                              </w:rPr>
                              <w:t>SystemControlHighlightAccentBrush</w:t>
                            </w:r>
                            <w:proofErr w:type="spellEnd"/>
                            <w:r w:rsidRPr="009728F4">
                              <w:rPr>
                                <w:rFonts w:cs="Cascadia Mono"/>
                                <w:color w:val="0000FF"/>
                              </w:rPr>
                              <w:t>}"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89DAA68" w14:textId="77777777" w:rsidR="009728F4" w:rsidRPr="009728F4" w:rsidRDefault="009728F4" w:rsidP="009728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728F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9728F4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9728F4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9728F4">
                        <w:rPr>
                          <w:rFonts w:ascii="Consolas" w:hAnsi="Consolas" w:cs="Cascadia Mono"/>
                          <w:color w:val="A31515"/>
                        </w:rPr>
                        <w:t>Gauge</w:t>
                      </w:r>
                      <w:proofErr w:type="spellEnd"/>
                      <w:proofErr w:type="gramEnd"/>
                      <w:r w:rsidRPr="009728F4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9728F4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9728F4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9728F4">
                        <w:rPr>
                          <w:rFonts w:ascii="Consolas" w:hAnsi="Consolas" w:cs="Cascadia Mono"/>
                          <w:color w:val="0000FF"/>
                        </w:rPr>
                        <w:t>="25"</w:t>
                      </w:r>
                      <w:r w:rsidRPr="009728F4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9728F4">
                        <w:rPr>
                          <w:rFonts w:ascii="Consolas" w:hAnsi="Consolas" w:cs="Cascadia Mono"/>
                          <w:color w:val="0000FF"/>
                        </w:rPr>
                        <w:t>="WhiteSmoke"</w:t>
                      </w:r>
                      <w:r w:rsidRPr="009728F4">
                        <w:rPr>
                          <w:rFonts w:ascii="Consolas" w:hAnsi="Consolas" w:cs="Cascadia Mono"/>
                          <w:color w:val="FF0000"/>
                        </w:rPr>
                        <w:t xml:space="preserve"> Needle</w:t>
                      </w:r>
                      <w:r w:rsidRPr="009728F4">
                        <w:rPr>
                          <w:rFonts w:ascii="Consolas" w:hAnsi="Consolas" w:cs="Cascadia Mono"/>
                          <w:color w:val="0000FF"/>
                        </w:rPr>
                        <w:t>="4"</w:t>
                      </w:r>
                      <w:r w:rsidRPr="009728F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1BCAFDD" w14:textId="739F190A" w:rsidR="00454499" w:rsidRPr="009728F4" w:rsidRDefault="009728F4" w:rsidP="009728F4">
                      <w:pPr>
                        <w:pStyle w:val="SourceCode"/>
                        <w:spacing w:after="0"/>
                      </w:pPr>
                      <w:r w:rsidRPr="009728F4">
                        <w:rPr>
                          <w:rFonts w:cs="Cascadia Mono"/>
                          <w:color w:val="000000"/>
                        </w:rPr>
                        <w:t xml:space="preserve">   </w:t>
                      </w:r>
                      <w:r w:rsidRPr="009728F4">
                        <w:rPr>
                          <w:rFonts w:cs="Cascadia Mono"/>
                          <w:color w:val="FF0000"/>
                        </w:rPr>
                        <w:t xml:space="preserve"> Fill</w:t>
                      </w:r>
                      <w:r w:rsidRPr="009728F4">
                        <w:rPr>
                          <w:rFonts w:cs="Cascadia Mono"/>
                          <w:color w:val="0000FF"/>
                        </w:rPr>
                        <w:t>="{</w:t>
                      </w:r>
                      <w:proofErr w:type="spellStart"/>
                      <w:r w:rsidRPr="009728F4">
                        <w:rPr>
                          <w:rFonts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9728F4">
                        <w:rPr>
                          <w:rFonts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728F4">
                        <w:rPr>
                          <w:rFonts w:cs="Cascadia Mono"/>
                          <w:color w:val="FF0000"/>
                        </w:rPr>
                        <w:t>SystemControlHighlightAccentBrush</w:t>
                      </w:r>
                      <w:proofErr w:type="spellEnd"/>
                      <w:r w:rsidRPr="009728F4">
                        <w:rPr>
                          <w:rFonts w:cs="Cascadia Mono"/>
                          <w:color w:val="0000FF"/>
                        </w:rPr>
                        <w:t>}"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659074D6" w:rsidR="00454499" w:rsidRPr="009728F4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 </w:t>
      </w:r>
      <w:r w:rsidR="009728F4">
        <w:t xml:space="preserve">the </w:t>
      </w:r>
      <w:r w:rsidR="009728F4" w:rsidRPr="009728F4">
        <w:rPr>
          <w:b/>
          <w:bCs/>
        </w:rPr>
        <w:t>User Control</w:t>
      </w:r>
      <w:r w:rsidR="009728F4">
        <w:t xml:space="preserve"> of</w:t>
      </w:r>
      <w:r>
        <w:t xml:space="preserve"> </w:t>
      </w:r>
      <w:r w:rsidR="009728F4">
        <w:rPr>
          <w:rFonts w:ascii="Consolas" w:hAnsi="Consolas"/>
          <w:b/>
          <w:bCs/>
        </w:rPr>
        <w:t>Gauge</w:t>
      </w:r>
      <w:r w:rsidR="009728F4">
        <w:t xml:space="preserve"> with various </w:t>
      </w:r>
      <w:r w:rsidR="009728F4">
        <w:rPr>
          <w:b/>
          <w:bCs/>
        </w:rPr>
        <w:t>Properties</w:t>
      </w:r>
      <w:r w:rsidR="009728F4">
        <w:t xml:space="preserve"> including </w:t>
      </w:r>
      <w:r w:rsidR="009728F4" w:rsidRPr="009728F4">
        <w:rPr>
          <w:rFonts w:ascii="Consolas" w:hAnsi="Consolas"/>
          <w:b/>
          <w:bCs/>
        </w:rPr>
        <w:t>Value</w:t>
      </w:r>
      <w:r w:rsidR="009728F4">
        <w:t xml:space="preserve"> and </w:t>
      </w:r>
      <w:r w:rsidR="009728F4" w:rsidRPr="009728F4">
        <w:rPr>
          <w:rFonts w:ascii="Consolas" w:hAnsi="Consolas"/>
          <w:b/>
          <w:bCs/>
        </w:rPr>
        <w:t>Needle</w:t>
      </w:r>
      <w:r w:rsidR="009728F4">
        <w:t>.</w:t>
      </w:r>
    </w:p>
    <w:p w14:paraId="28510495" w14:textId="2B63F1FA" w:rsidR="00653B6F" w:rsidRPr="00D27DB1" w:rsidRDefault="00653B6F" w:rsidP="00E7720A"/>
    <w:p w14:paraId="06E42097" w14:textId="77777777" w:rsidR="00454499" w:rsidRDefault="0045449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26361D95" w:rsidR="000C0368" w:rsidRDefault="007F297D" w:rsidP="007F297D">
      <w:pPr>
        <w:pStyle w:val="Heading2"/>
      </w:pPr>
      <w:r>
        <w:lastRenderedPageBreak/>
        <w:t xml:space="preserve">Step </w:t>
      </w:r>
      <w:r w:rsidR="007132DD">
        <w:t>1</w:t>
      </w:r>
      <w:r w:rsidR="00E82D4A">
        <w:t>7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217E8239">
                  <wp:extent cx="2635200" cy="2437180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00" cy="2437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41EA2AC" w14:textId="77777777" w:rsidR="00380051" w:rsidRDefault="00380051" w:rsidP="00D85028">
      <w:pPr>
        <w:pStyle w:val="Heading2"/>
      </w:pPr>
    </w:p>
    <w:p w14:paraId="428170CA" w14:textId="53531996" w:rsidR="007F297D" w:rsidRDefault="00D85028" w:rsidP="00D85028">
      <w:pPr>
        <w:pStyle w:val="Heading2"/>
      </w:pPr>
      <w:r>
        <w:t xml:space="preserve">Step </w:t>
      </w:r>
      <w:r w:rsidR="00E82D4A">
        <w:t>18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1573316" w14:textId="51306838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170EF281" w14:textId="5805E62B" w:rsidR="00FB4525" w:rsidRDefault="00FB4525" w:rsidP="00FB4525">
      <w:pPr>
        <w:pStyle w:val="Heading2"/>
      </w:pPr>
      <w:r>
        <w:t xml:space="preserve">Step </w:t>
      </w:r>
      <w:r w:rsidR="00E82D4A">
        <w:t>19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1DD1C3A8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E82D4A">
              <w:rPr>
                <w:b/>
                <w:bCs/>
                <w:lang w:val="en-US"/>
              </w:rPr>
              <w:t>GaugeControl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5893B6DC" w:rsidR="00CE7E10" w:rsidRPr="009E492B" w:rsidRDefault="00154437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5DB0843" wp14:editId="7CD354CB">
                  <wp:extent cx="1587599" cy="226800"/>
                  <wp:effectExtent l="0" t="0" r="0" b="1905"/>
                  <wp:docPr id="7489295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8929530" name="Picture 748929530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7599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086B5BE3" w14:textId="6B57849C" w:rsidR="00902111" w:rsidRDefault="0090211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3B2D1331" w14:textId="77777777" w:rsidR="00154437" w:rsidRDefault="0015443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678D769" w14:textId="62D5B27B" w:rsidR="00FB4525" w:rsidRDefault="0018208F" w:rsidP="0018208F">
      <w:pPr>
        <w:pStyle w:val="Heading2"/>
      </w:pPr>
      <w:r>
        <w:lastRenderedPageBreak/>
        <w:t>Step</w:t>
      </w:r>
      <w:r w:rsidR="00C15E42">
        <w:t xml:space="preserve"> </w:t>
      </w:r>
      <w:r w:rsidR="00154437">
        <w:t>20</w:t>
      </w:r>
    </w:p>
    <w:p w14:paraId="47175F12" w14:textId="2714FAF5" w:rsidR="00B554B4" w:rsidRDefault="00B554B4" w:rsidP="00B554B4"/>
    <w:p w14:paraId="6AEC53DB" w14:textId="18CDE1AF" w:rsidR="009900BD" w:rsidRPr="00562F22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154437">
        <w:rPr>
          <w:b/>
          <w:bCs/>
        </w:rPr>
        <w:t>Gauge</w:t>
      </w:r>
      <w:r w:rsidR="00583628">
        <w:rPr>
          <w:b/>
          <w:bCs/>
        </w:rPr>
        <w:t xml:space="preserve"> Control</w:t>
      </w:r>
      <w:r w:rsidR="00902111">
        <w:t xml:space="preserve"> displayed</w:t>
      </w:r>
      <w:r w:rsidR="00CF59C5">
        <w:t>,</w:t>
      </w:r>
      <w:r w:rsidR="00562F22">
        <w:t xml:space="preserve"> with </w:t>
      </w:r>
      <w:r w:rsidR="00CF59C5">
        <w:t>a</w:t>
      </w:r>
      <w:r w:rsidR="00562F22">
        <w:t xml:space="preserve"> </w:t>
      </w:r>
      <w:r w:rsidR="00562F22">
        <w:rPr>
          <w:i/>
          <w:iCs/>
        </w:rPr>
        <w:t>Value</w:t>
      </w:r>
      <w:r w:rsidR="00562F22">
        <w:t xml:space="preserve"> which can be changed</w:t>
      </w:r>
      <w:r w:rsidR="00CF59C5">
        <w:t xml:space="preserve"> in the </w:t>
      </w:r>
      <w:r w:rsidR="00CF59C5" w:rsidRPr="00CF59C5">
        <w:rPr>
          <w:b/>
          <w:bCs/>
        </w:rPr>
        <w:t>XAML</w:t>
      </w:r>
      <w:r w:rsidR="00562F22">
        <w:t xml:space="preserve"> to show the </w:t>
      </w:r>
      <w:r w:rsidR="00562F22">
        <w:rPr>
          <w:i/>
          <w:iCs/>
        </w:rPr>
        <w:t>Needle</w:t>
      </w:r>
      <w:r w:rsidR="00562F22">
        <w:rPr>
          <w:b/>
          <w:bCs/>
          <w:i/>
          <w:iCs/>
        </w:rPr>
        <w:t xml:space="preserve"> </w:t>
      </w:r>
      <w:r w:rsidR="00562F22">
        <w:t>in a different position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24012168">
            <wp:extent cx="6645324" cy="3571861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24" cy="3571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6A06DD3B" w:rsidR="00986C7B" w:rsidRDefault="00F15B60" w:rsidP="00F15B60">
      <w:pPr>
        <w:pStyle w:val="Heading2"/>
      </w:pPr>
      <w:r>
        <w:t xml:space="preserve">Step </w:t>
      </w:r>
      <w:r w:rsidR="00D344C6">
        <w:t>21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06359" w14:textId="77777777" w:rsidR="00CB386A" w:rsidRDefault="00CB386A" w:rsidP="00071E16">
      <w:pPr>
        <w:spacing w:line="240" w:lineRule="auto"/>
      </w:pPr>
      <w:r>
        <w:separator/>
      </w:r>
    </w:p>
  </w:endnote>
  <w:endnote w:type="continuationSeparator" w:id="0">
    <w:p w14:paraId="0E3FEFD1" w14:textId="77777777" w:rsidR="00CB386A" w:rsidRDefault="00CB386A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96CC8" w14:textId="77777777" w:rsidR="00CB386A" w:rsidRDefault="00CB386A" w:rsidP="00071E16">
      <w:pPr>
        <w:spacing w:line="240" w:lineRule="auto"/>
      </w:pPr>
      <w:r>
        <w:separator/>
      </w:r>
    </w:p>
  </w:footnote>
  <w:footnote w:type="continuationSeparator" w:id="0">
    <w:p w14:paraId="1572F954" w14:textId="77777777" w:rsidR="00CB386A" w:rsidRDefault="00CB386A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288D"/>
    <w:rsid w:val="00003B6C"/>
    <w:rsid w:val="00003D1F"/>
    <w:rsid w:val="00003DEA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5A05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F1D"/>
    <w:rsid w:val="00142141"/>
    <w:rsid w:val="001423B5"/>
    <w:rsid w:val="00143F58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7236"/>
    <w:rsid w:val="001B063D"/>
    <w:rsid w:val="001B3BB2"/>
    <w:rsid w:val="001B4C2E"/>
    <w:rsid w:val="001B5A6C"/>
    <w:rsid w:val="001B5CB0"/>
    <w:rsid w:val="001B628F"/>
    <w:rsid w:val="001B65B2"/>
    <w:rsid w:val="001B6820"/>
    <w:rsid w:val="001B6CC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C5E9B"/>
    <w:rsid w:val="001D11A2"/>
    <w:rsid w:val="001D1594"/>
    <w:rsid w:val="001D2B00"/>
    <w:rsid w:val="001D3549"/>
    <w:rsid w:val="001D4FFB"/>
    <w:rsid w:val="001D532D"/>
    <w:rsid w:val="001E0643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58C"/>
    <w:rsid w:val="00210A8A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4958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E50"/>
    <w:rsid w:val="00275F46"/>
    <w:rsid w:val="00276745"/>
    <w:rsid w:val="002769DF"/>
    <w:rsid w:val="00276C06"/>
    <w:rsid w:val="00280E83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B17"/>
    <w:rsid w:val="002A0BDC"/>
    <w:rsid w:val="002A14F9"/>
    <w:rsid w:val="002A7D3D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49D7"/>
    <w:rsid w:val="002E4C6F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7C10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27C"/>
    <w:rsid w:val="003224C8"/>
    <w:rsid w:val="0032447E"/>
    <w:rsid w:val="003247AF"/>
    <w:rsid w:val="003254DA"/>
    <w:rsid w:val="0032790F"/>
    <w:rsid w:val="0033047C"/>
    <w:rsid w:val="00331495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3ACE"/>
    <w:rsid w:val="003743DA"/>
    <w:rsid w:val="0037443C"/>
    <w:rsid w:val="003760D6"/>
    <w:rsid w:val="0037634B"/>
    <w:rsid w:val="003763C3"/>
    <w:rsid w:val="00377782"/>
    <w:rsid w:val="00380051"/>
    <w:rsid w:val="003810C8"/>
    <w:rsid w:val="00381DB9"/>
    <w:rsid w:val="00381F86"/>
    <w:rsid w:val="003844A2"/>
    <w:rsid w:val="0038512F"/>
    <w:rsid w:val="00386D78"/>
    <w:rsid w:val="0038747C"/>
    <w:rsid w:val="00387BD4"/>
    <w:rsid w:val="00390F83"/>
    <w:rsid w:val="00391428"/>
    <w:rsid w:val="00392331"/>
    <w:rsid w:val="00392D82"/>
    <w:rsid w:val="00393610"/>
    <w:rsid w:val="00394510"/>
    <w:rsid w:val="003A1E52"/>
    <w:rsid w:val="003A33B1"/>
    <w:rsid w:val="003A3BAE"/>
    <w:rsid w:val="003A49BC"/>
    <w:rsid w:val="003A540D"/>
    <w:rsid w:val="003B026A"/>
    <w:rsid w:val="003B0FE8"/>
    <w:rsid w:val="003B13AA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08A"/>
    <w:rsid w:val="003E449F"/>
    <w:rsid w:val="003E4606"/>
    <w:rsid w:val="003E4D74"/>
    <w:rsid w:val="003E5024"/>
    <w:rsid w:val="003E60F3"/>
    <w:rsid w:val="003E69C8"/>
    <w:rsid w:val="003E74A0"/>
    <w:rsid w:val="003E7943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A6B"/>
    <w:rsid w:val="00407DA2"/>
    <w:rsid w:val="004105E9"/>
    <w:rsid w:val="0041167B"/>
    <w:rsid w:val="00416006"/>
    <w:rsid w:val="00416A8E"/>
    <w:rsid w:val="004178D4"/>
    <w:rsid w:val="00417E6F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2A9E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EBC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4617"/>
    <w:rsid w:val="00564E10"/>
    <w:rsid w:val="005650F7"/>
    <w:rsid w:val="00565434"/>
    <w:rsid w:val="0056644A"/>
    <w:rsid w:val="00567818"/>
    <w:rsid w:val="00567CC2"/>
    <w:rsid w:val="00570172"/>
    <w:rsid w:val="0057117A"/>
    <w:rsid w:val="00571B00"/>
    <w:rsid w:val="0057304F"/>
    <w:rsid w:val="00573269"/>
    <w:rsid w:val="0057425A"/>
    <w:rsid w:val="00575172"/>
    <w:rsid w:val="00575856"/>
    <w:rsid w:val="00575885"/>
    <w:rsid w:val="00576D49"/>
    <w:rsid w:val="00577A9B"/>
    <w:rsid w:val="00580A36"/>
    <w:rsid w:val="005813CF"/>
    <w:rsid w:val="00582AA0"/>
    <w:rsid w:val="005833FE"/>
    <w:rsid w:val="00583628"/>
    <w:rsid w:val="0058676B"/>
    <w:rsid w:val="00586AEE"/>
    <w:rsid w:val="00587107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42B1"/>
    <w:rsid w:val="0059468F"/>
    <w:rsid w:val="00595770"/>
    <w:rsid w:val="005A0D73"/>
    <w:rsid w:val="005A1E2B"/>
    <w:rsid w:val="005A2142"/>
    <w:rsid w:val="005A266A"/>
    <w:rsid w:val="005A2A40"/>
    <w:rsid w:val="005A4629"/>
    <w:rsid w:val="005B0EA6"/>
    <w:rsid w:val="005B320B"/>
    <w:rsid w:val="005B3984"/>
    <w:rsid w:val="005B3FCF"/>
    <w:rsid w:val="005B4921"/>
    <w:rsid w:val="005B4CB7"/>
    <w:rsid w:val="005B61ED"/>
    <w:rsid w:val="005C0B7B"/>
    <w:rsid w:val="005C1376"/>
    <w:rsid w:val="005C21CC"/>
    <w:rsid w:val="005C3D18"/>
    <w:rsid w:val="005C41AA"/>
    <w:rsid w:val="005C539B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4C55"/>
    <w:rsid w:val="005E500F"/>
    <w:rsid w:val="005E645D"/>
    <w:rsid w:val="005F0A9E"/>
    <w:rsid w:val="005F0EE2"/>
    <w:rsid w:val="005F14E0"/>
    <w:rsid w:val="005F15E7"/>
    <w:rsid w:val="005F45DA"/>
    <w:rsid w:val="005F5D7A"/>
    <w:rsid w:val="005F754E"/>
    <w:rsid w:val="005F7E84"/>
    <w:rsid w:val="0060061E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3F1"/>
    <w:rsid w:val="006105E9"/>
    <w:rsid w:val="006122CC"/>
    <w:rsid w:val="0061262F"/>
    <w:rsid w:val="0061557C"/>
    <w:rsid w:val="00616330"/>
    <w:rsid w:val="006166CB"/>
    <w:rsid w:val="00621EB6"/>
    <w:rsid w:val="00622471"/>
    <w:rsid w:val="00622BA9"/>
    <w:rsid w:val="00623F05"/>
    <w:rsid w:val="00624AC3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444B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12DD"/>
    <w:rsid w:val="006A228D"/>
    <w:rsid w:val="006A2AC9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6C4F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76FF"/>
    <w:rsid w:val="00751DCE"/>
    <w:rsid w:val="00752FFD"/>
    <w:rsid w:val="0075368C"/>
    <w:rsid w:val="0075398B"/>
    <w:rsid w:val="00754FA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65F3"/>
    <w:rsid w:val="007A6C80"/>
    <w:rsid w:val="007A775B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73F4"/>
    <w:rsid w:val="00810870"/>
    <w:rsid w:val="00810A5F"/>
    <w:rsid w:val="00810FFE"/>
    <w:rsid w:val="00811F6A"/>
    <w:rsid w:val="008124B9"/>
    <w:rsid w:val="008134AD"/>
    <w:rsid w:val="00815AD2"/>
    <w:rsid w:val="00820297"/>
    <w:rsid w:val="00820FBF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0F03"/>
    <w:rsid w:val="00841E10"/>
    <w:rsid w:val="00842742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940"/>
    <w:rsid w:val="00890537"/>
    <w:rsid w:val="0089065A"/>
    <w:rsid w:val="008906D8"/>
    <w:rsid w:val="008916BF"/>
    <w:rsid w:val="0089249B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7BE"/>
    <w:rsid w:val="008A7E19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10F4"/>
    <w:rsid w:val="008D111F"/>
    <w:rsid w:val="008D2092"/>
    <w:rsid w:val="008D4C92"/>
    <w:rsid w:val="008D570D"/>
    <w:rsid w:val="008D5EE7"/>
    <w:rsid w:val="008D5EEA"/>
    <w:rsid w:val="008D77B1"/>
    <w:rsid w:val="008E196A"/>
    <w:rsid w:val="008E2D92"/>
    <w:rsid w:val="008E3029"/>
    <w:rsid w:val="008E353C"/>
    <w:rsid w:val="008E36B1"/>
    <w:rsid w:val="008E3E24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539"/>
    <w:rsid w:val="00901A63"/>
    <w:rsid w:val="00902111"/>
    <w:rsid w:val="00903228"/>
    <w:rsid w:val="00903BE2"/>
    <w:rsid w:val="009045D5"/>
    <w:rsid w:val="00904B83"/>
    <w:rsid w:val="00907C21"/>
    <w:rsid w:val="00907DEB"/>
    <w:rsid w:val="009101C1"/>
    <w:rsid w:val="00910BA6"/>
    <w:rsid w:val="00910D64"/>
    <w:rsid w:val="00911805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58D8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46E"/>
    <w:rsid w:val="009A5B8B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44B"/>
    <w:rsid w:val="009C4F83"/>
    <w:rsid w:val="009D1BDD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0E17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0D4E"/>
    <w:rsid w:val="00A92E37"/>
    <w:rsid w:val="00A94928"/>
    <w:rsid w:val="00A96520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782"/>
    <w:rsid w:val="00AB4C0D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ADD"/>
    <w:rsid w:val="00AC5AF2"/>
    <w:rsid w:val="00AC63D8"/>
    <w:rsid w:val="00AC7AEF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56D"/>
    <w:rsid w:val="00B21F1E"/>
    <w:rsid w:val="00B222B4"/>
    <w:rsid w:val="00B22F9C"/>
    <w:rsid w:val="00B2348E"/>
    <w:rsid w:val="00B23649"/>
    <w:rsid w:val="00B24442"/>
    <w:rsid w:val="00B24563"/>
    <w:rsid w:val="00B24D21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46DB"/>
    <w:rsid w:val="00B752E4"/>
    <w:rsid w:val="00B762B7"/>
    <w:rsid w:val="00B763E6"/>
    <w:rsid w:val="00B7720E"/>
    <w:rsid w:val="00B80965"/>
    <w:rsid w:val="00B8179E"/>
    <w:rsid w:val="00B82A18"/>
    <w:rsid w:val="00B841AC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1205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147"/>
    <w:rsid w:val="00BC246D"/>
    <w:rsid w:val="00BC2935"/>
    <w:rsid w:val="00BC335B"/>
    <w:rsid w:val="00BC3A62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60"/>
    <w:rsid w:val="00BC7667"/>
    <w:rsid w:val="00BC7AE6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4C9C"/>
    <w:rsid w:val="00C15E42"/>
    <w:rsid w:val="00C163B5"/>
    <w:rsid w:val="00C17A17"/>
    <w:rsid w:val="00C17FD4"/>
    <w:rsid w:val="00C20FCC"/>
    <w:rsid w:val="00C210B3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B16"/>
    <w:rsid w:val="00C57C89"/>
    <w:rsid w:val="00C644F8"/>
    <w:rsid w:val="00C64A28"/>
    <w:rsid w:val="00C650AA"/>
    <w:rsid w:val="00C651E3"/>
    <w:rsid w:val="00C66009"/>
    <w:rsid w:val="00C66C59"/>
    <w:rsid w:val="00C6713A"/>
    <w:rsid w:val="00C673B5"/>
    <w:rsid w:val="00C67802"/>
    <w:rsid w:val="00C70362"/>
    <w:rsid w:val="00C7047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32B2"/>
    <w:rsid w:val="00CB386A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34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F7A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137E"/>
    <w:rsid w:val="00DD3673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2D4A"/>
    <w:rsid w:val="00E83094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D0B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B0825"/>
    <w:rsid w:val="00EB105C"/>
    <w:rsid w:val="00EC0486"/>
    <w:rsid w:val="00EC0697"/>
    <w:rsid w:val="00EC1AD5"/>
    <w:rsid w:val="00EC31CF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F006E2"/>
    <w:rsid w:val="00F00ECE"/>
    <w:rsid w:val="00F00FA5"/>
    <w:rsid w:val="00F03354"/>
    <w:rsid w:val="00F03C7C"/>
    <w:rsid w:val="00F044A8"/>
    <w:rsid w:val="00F04E22"/>
    <w:rsid w:val="00F0709F"/>
    <w:rsid w:val="00F101B9"/>
    <w:rsid w:val="00F113A5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3265"/>
    <w:rsid w:val="00F3621A"/>
    <w:rsid w:val="00F3759D"/>
    <w:rsid w:val="00F37E47"/>
    <w:rsid w:val="00F40ADF"/>
    <w:rsid w:val="00F40BF1"/>
    <w:rsid w:val="00F4172C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5F69"/>
    <w:rsid w:val="00F56774"/>
    <w:rsid w:val="00F5709C"/>
    <w:rsid w:val="00F60440"/>
    <w:rsid w:val="00F60E87"/>
    <w:rsid w:val="00F6178C"/>
    <w:rsid w:val="00F63BA5"/>
    <w:rsid w:val="00F63D60"/>
    <w:rsid w:val="00F63D91"/>
    <w:rsid w:val="00F63EA0"/>
    <w:rsid w:val="00F673C7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B2"/>
    <w:rsid w:val="00F803C7"/>
    <w:rsid w:val="00F81A5D"/>
    <w:rsid w:val="00F83559"/>
    <w:rsid w:val="00F83FB0"/>
    <w:rsid w:val="00F85746"/>
    <w:rsid w:val="00F85882"/>
    <w:rsid w:val="00F85AC7"/>
    <w:rsid w:val="00F85C69"/>
    <w:rsid w:val="00F8659B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E01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05D599-D85D-4492-9074-EDA8DF415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760</Words>
  <Characters>43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29T11:46:00Z</dcterms:created>
  <dcterms:modified xsi:type="dcterms:W3CDTF">2023-12-29T11:46:00Z</dcterms:modified>
</cp:coreProperties>
</file>